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29199A5" w14:textId="2DA9D086" w:rsidR="0075044D" w:rsidRPr="00CE5B86" w:rsidRDefault="00087892" w:rsidP="001B168C">
      <w:pPr>
        <w:spacing w:line="240" w:lineRule="auto"/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D843CA">
        <w:rPr>
          <w:rFonts w:ascii="Cambria" w:hAnsi="Cambria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894711" wp14:editId="62903E05">
                <wp:simplePos x="0" y="0"/>
                <wp:positionH relativeFrom="column">
                  <wp:posOffset>-218440</wp:posOffset>
                </wp:positionH>
                <wp:positionV relativeFrom="paragraph">
                  <wp:posOffset>-349250</wp:posOffset>
                </wp:positionV>
                <wp:extent cx="164592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02A7" w14:textId="27039C33" w:rsidR="00D843CA" w:rsidRDefault="00D843CA" w:rsidP="006A404F">
                            <w:pPr>
                              <w:jc w:val="center"/>
                            </w:pPr>
                            <w:r>
                              <w:t>Template for the following:</w:t>
                            </w:r>
                          </w:p>
                          <w:p w14:paraId="2BF48D50" w14:textId="595532CC" w:rsidR="00D843CA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Science, Social Studies, CTE, World Languages,</w:t>
                            </w:r>
                          </w:p>
                          <w:p w14:paraId="462B3FFB" w14:textId="6376D0A5" w:rsidR="00087892" w:rsidRPr="00087892" w:rsidRDefault="00087892" w:rsidP="006A404F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87892">
                              <w:rPr>
                                <w:sz w:val="16"/>
                                <w:szCs w:val="16"/>
                              </w:rPr>
                              <w:t>HPELW, Fine Arts</w:t>
                            </w:r>
                            <w:r w:rsidR="00FF6966">
                              <w:rPr>
                                <w:sz w:val="16"/>
                                <w:szCs w:val="16"/>
                              </w:rPr>
                              <w:t>, JRO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8947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2pt;margin-top:-27.5pt;width:129.6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" stroked="f">
                <v:textbox style="mso-fit-shape-to-text:t">
                  <w:txbxContent>
                    <w:p w14:paraId="1D3702A7" w14:textId="27039C33" w:rsidR="00D843CA" w:rsidRDefault="00D843CA" w:rsidP="006A404F">
                      <w:pPr>
                        <w:jc w:val="center"/>
                      </w:pPr>
                      <w:r>
                        <w:t>Template for the following:</w:t>
                      </w:r>
                    </w:p>
                    <w:p w14:paraId="2BF48D50" w14:textId="595532CC" w:rsidR="00D843CA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Science, Social Studies, CTE, World Languages,</w:t>
                      </w:r>
                    </w:p>
                    <w:p w14:paraId="462B3FFB" w14:textId="6376D0A5" w:rsidR="00087892" w:rsidRPr="00087892" w:rsidRDefault="00087892" w:rsidP="006A404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087892">
                        <w:rPr>
                          <w:sz w:val="16"/>
                          <w:szCs w:val="16"/>
                        </w:rPr>
                        <w:t>HPELW, Fine Arts</w:t>
                      </w:r>
                      <w:r w:rsidR="00FF6966">
                        <w:rPr>
                          <w:sz w:val="16"/>
                          <w:szCs w:val="16"/>
                        </w:rPr>
                        <w:t>, JROTC</w:t>
                      </w:r>
                    </w:p>
                  </w:txbxContent>
                </v:textbox>
              </v:shape>
            </w:pict>
          </mc:Fallback>
        </mc:AlternateContent>
      </w:r>
      <w:r w:rsidR="002352C5"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44E4EF4E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1A0234B0" w:rsidR="002352C5" w:rsidRPr="001B168C" w:rsidRDefault="006B3482" w:rsidP="001B168C">
      <w:pPr>
        <w:spacing w:line="240" w:lineRule="auto"/>
        <w:jc w:val="center"/>
        <w:rPr>
          <w:rFonts w:ascii="Monotype Corsiva" w:hAnsi="Monotype Corsiva"/>
          <w:sz w:val="40"/>
          <w:szCs w:val="40"/>
        </w:rPr>
      </w:pPr>
      <w:r>
        <w:rPr>
          <w:rFonts w:ascii="Monotype Corsiva" w:hAnsi="Monotype Corsiva"/>
          <w:sz w:val="40"/>
          <w:szCs w:val="40"/>
        </w:rPr>
        <w:t>Monday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6326FC">
        <w:rPr>
          <w:rFonts w:ascii="Monotype Corsiva" w:hAnsi="Monotype Corsiva"/>
          <w:sz w:val="40"/>
          <w:szCs w:val="40"/>
        </w:rPr>
        <w:t xml:space="preserve">October </w:t>
      </w:r>
      <w:r w:rsidR="00391443">
        <w:rPr>
          <w:rFonts w:ascii="Monotype Corsiva" w:hAnsi="Monotype Corsiva"/>
          <w:sz w:val="40"/>
          <w:szCs w:val="40"/>
        </w:rPr>
        <w:t>21st</w:t>
      </w:r>
      <w:r w:rsidR="006D6531" w:rsidRPr="1B05B8E7">
        <w:rPr>
          <w:rFonts w:ascii="Monotype Corsiva" w:hAnsi="Monotype Corsiva"/>
          <w:sz w:val="40"/>
          <w:szCs w:val="40"/>
        </w:rPr>
        <w:t>_</w:t>
      </w:r>
      <w:r w:rsidR="002352C5" w:rsidRPr="1B05B8E7">
        <w:rPr>
          <w:rFonts w:ascii="Monotype Corsiva" w:hAnsi="Monotype Corsiva"/>
          <w:sz w:val="40"/>
          <w:szCs w:val="40"/>
        </w:rPr>
        <w:t>through Friday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 w:rsidR="001B5171">
        <w:rPr>
          <w:rFonts w:ascii="Monotype Corsiva" w:hAnsi="Monotype Corsiva"/>
          <w:sz w:val="40"/>
          <w:szCs w:val="40"/>
        </w:rPr>
        <w:t xml:space="preserve">October </w:t>
      </w:r>
      <w:r w:rsidR="006769EE">
        <w:rPr>
          <w:rFonts w:ascii="Monotype Corsiva" w:hAnsi="Monotype Corsiva"/>
          <w:sz w:val="40"/>
          <w:szCs w:val="40"/>
        </w:rPr>
        <w:t xml:space="preserve"> </w:t>
      </w:r>
      <w:r w:rsidR="00B35295">
        <w:rPr>
          <w:rFonts w:ascii="Monotype Corsiva" w:hAnsi="Monotype Corsiva"/>
          <w:sz w:val="40"/>
          <w:szCs w:val="40"/>
        </w:rPr>
        <w:t>25th</w:t>
      </w:r>
      <w:r w:rsidR="00861E4C">
        <w:rPr>
          <w:rFonts w:ascii="Monotype Corsiva" w:hAnsi="Monotype Corsiva"/>
          <w:sz w:val="40"/>
          <w:szCs w:val="40"/>
        </w:rPr>
        <w:t xml:space="preserve"> </w:t>
      </w:r>
      <w:r>
        <w:rPr>
          <w:rFonts w:ascii="Monotype Corsiva" w:hAnsi="Monotype Corsiva"/>
          <w:sz w:val="40"/>
          <w:szCs w:val="40"/>
        </w:rPr>
        <w:t xml:space="preserve"> </w:t>
      </w:r>
      <w:r w:rsidR="006D6531" w:rsidRPr="1B05B8E7">
        <w:rPr>
          <w:rFonts w:ascii="Monotype Corsiva" w:hAnsi="Monotype Corsiva"/>
          <w:sz w:val="40"/>
          <w:szCs w:val="40"/>
        </w:rPr>
        <w:t>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spacing w:line="240" w:lineRule="auto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55CE58F9" w:rsidR="00294ED1" w:rsidRPr="001B168C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 w:line="240" w:lineRule="auto"/>
        <w:rPr>
          <w:rFonts w:ascii="Cambria" w:hAnsi="Cambria"/>
          <w:b/>
          <w:bCs/>
          <w:sz w:val="21"/>
          <w:szCs w:val="21"/>
        </w:rPr>
      </w:pPr>
      <w:r w:rsidRPr="1B05B8E7">
        <w:rPr>
          <w:rFonts w:ascii="Cambria" w:hAnsi="Cambria"/>
          <w:b/>
          <w:bCs/>
          <w:sz w:val="21"/>
          <w:szCs w:val="21"/>
        </w:rPr>
        <w:t>EDUCATOR’</w:t>
      </w:r>
      <w:r w:rsidR="0EE3023D" w:rsidRPr="1B05B8E7">
        <w:rPr>
          <w:rFonts w:ascii="Cambria" w:hAnsi="Cambria"/>
          <w:b/>
          <w:bCs/>
          <w:sz w:val="21"/>
          <w:szCs w:val="21"/>
        </w:rPr>
        <w:t>S NAME</w:t>
      </w:r>
      <w:r w:rsidR="6C40E8FA" w:rsidRPr="1B05B8E7">
        <w:rPr>
          <w:rFonts w:ascii="Cambria" w:hAnsi="Cambria"/>
          <w:b/>
          <w:bCs/>
          <w:sz w:val="21"/>
          <w:szCs w:val="21"/>
        </w:rPr>
        <w:t>:</w:t>
      </w:r>
      <w:r w:rsidR="0EFDBFAC" w:rsidRPr="1B05B8E7">
        <w:rPr>
          <w:rFonts w:ascii="Cambria" w:hAnsi="Cambria"/>
          <w:b/>
          <w:bCs/>
          <w:sz w:val="21"/>
          <w:szCs w:val="21"/>
        </w:rPr>
        <w:t xml:space="preserve"> </w:t>
      </w:r>
      <w:r w:rsidR="35CD8FD1" w:rsidRPr="1B05B8E7">
        <w:rPr>
          <w:rFonts w:ascii="Cambria" w:hAnsi="Cambria"/>
          <w:sz w:val="21"/>
          <w:szCs w:val="21"/>
          <w:u w:val="single"/>
        </w:rPr>
        <w:t>______</w:t>
      </w:r>
      <w:r w:rsidR="00BC1262">
        <w:rPr>
          <w:rFonts w:ascii="Cambria" w:hAnsi="Cambria"/>
          <w:sz w:val="21"/>
          <w:szCs w:val="21"/>
          <w:u w:val="single"/>
        </w:rPr>
        <w:t>Mrs. Poston</w:t>
      </w:r>
      <w:r w:rsidR="02256D4D" w:rsidRPr="1B05B8E7">
        <w:rPr>
          <w:rFonts w:ascii="Cambria" w:hAnsi="Cambria"/>
          <w:sz w:val="21"/>
          <w:szCs w:val="21"/>
          <w:u w:val="single"/>
        </w:rPr>
        <w:t>_______</w:t>
      </w:r>
      <w:r w:rsidR="08942186" w:rsidRPr="1B05B8E7">
        <w:rPr>
          <w:rFonts w:ascii="Cambria" w:hAnsi="Cambria"/>
          <w:b/>
          <w:bCs/>
          <w:sz w:val="21"/>
          <w:szCs w:val="21"/>
        </w:rPr>
        <w:t xml:space="preserve">  S</w:t>
      </w:r>
      <w:r w:rsidR="0EE3023D" w:rsidRPr="1B05B8E7">
        <w:rPr>
          <w:rFonts w:ascii="Cambria" w:hAnsi="Cambria"/>
          <w:b/>
          <w:bCs/>
          <w:sz w:val="21"/>
          <w:szCs w:val="21"/>
        </w:rPr>
        <w:t>UBJECT</w:t>
      </w:r>
      <w:r w:rsidR="08942186" w:rsidRPr="1B05B8E7">
        <w:rPr>
          <w:rFonts w:ascii="Cambria" w:hAnsi="Cambria"/>
          <w:b/>
          <w:bCs/>
          <w:sz w:val="21"/>
          <w:szCs w:val="21"/>
        </w:rPr>
        <w:t>:</w:t>
      </w:r>
      <w:r w:rsidR="00BC1262">
        <w:rPr>
          <w:rFonts w:ascii="Cambria" w:hAnsi="Cambria"/>
          <w:b/>
          <w:bCs/>
          <w:sz w:val="21"/>
          <w:szCs w:val="21"/>
        </w:rPr>
        <w:t xml:space="preserve"> Economics</w:t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0A52CF" w:rsidRPr="001B168C" w14:paraId="54A58A02" w14:textId="77777777" w:rsidTr="1B05B8E7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spacing w:line="240" w:lineRule="auto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410A7" w:rsidRPr="006D32FE" w14:paraId="2404C781" w14:textId="77777777" w:rsidTr="1B05B8E7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B14C78A" w:rsidR="00A410A7" w:rsidRPr="006D32FE" w:rsidRDefault="6DC6ACB5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1FF0651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 w:rsidR="007E01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It is suggested that you use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curriculum map</w:t>
            </w:r>
            <w:r w:rsidR="005A4352"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.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669B" w14:textId="77777777" w:rsidR="00406582" w:rsidRDefault="0002554A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</w:t>
            </w:r>
            <w:r w:rsidR="00050DB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t 1</w:t>
            </w:r>
          </w:p>
          <w:p w14:paraId="1FFB0AD0" w14:textId="1D424F0E" w:rsidR="00C72498" w:rsidRDefault="00C72498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Chapter </w:t>
            </w:r>
            <w:r w:rsidR="00B35295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5</w:t>
            </w:r>
          </w:p>
          <w:p w14:paraId="52F11113" w14:textId="3A9B4133" w:rsidR="00C72498" w:rsidRDefault="00B3529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55AB62E7" w14:textId="0F1391D9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ection 1 Understanding </w:t>
            </w:r>
            <w:r w:rsidR="00CD67A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1172CC6C" w14:textId="77777777" w:rsidR="00945425" w:rsidRDefault="00945425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036A0A42" w14:textId="65B82D62" w:rsidR="00945425" w:rsidRDefault="00370F62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CD67A6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osts of Production</w:t>
            </w:r>
          </w:p>
          <w:p w14:paraId="6CFDC5EC" w14:textId="2C27F9C8" w:rsidR="00370F62" w:rsidRDefault="00181ED6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Section 3 </w:t>
            </w:r>
            <w:r w:rsidR="0062188B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nges in Supply</w:t>
            </w:r>
          </w:p>
          <w:p w14:paraId="42094E0B" w14:textId="6013D380" w:rsidR="00FC2CD8" w:rsidRPr="006D32FE" w:rsidRDefault="00B62131" w:rsidP="00050DBB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Pages </w:t>
            </w:r>
            <w:r w:rsidR="002126AD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108-128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17FBB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19EE125C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5</w:t>
            </w:r>
          </w:p>
          <w:p w14:paraId="5D431CB3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72B0F197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Supply</w:t>
            </w:r>
          </w:p>
          <w:p w14:paraId="093123A5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3D313919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osts of Production</w:t>
            </w:r>
          </w:p>
          <w:p w14:paraId="24684ADA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Changes in Supply</w:t>
            </w:r>
          </w:p>
          <w:p w14:paraId="7A03C3D9" w14:textId="500C4DB5" w:rsidR="00C72498" w:rsidRPr="00050DBB" w:rsidRDefault="001013FA" w:rsidP="001013FA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08-128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E9013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29FA1ED7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5</w:t>
            </w:r>
          </w:p>
          <w:p w14:paraId="7B7DF432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2A0E170E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Supply</w:t>
            </w:r>
          </w:p>
          <w:p w14:paraId="79973558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38E67930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osts of Production</w:t>
            </w:r>
          </w:p>
          <w:p w14:paraId="7CC408F7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Changes in Supply</w:t>
            </w:r>
          </w:p>
          <w:p w14:paraId="7D7D6373" w14:textId="0798E677" w:rsidR="00B65590" w:rsidRPr="006D32FE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08-128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72223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634543D6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5</w:t>
            </w:r>
          </w:p>
          <w:p w14:paraId="734843E4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36616D93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Supply</w:t>
            </w:r>
          </w:p>
          <w:p w14:paraId="52B58208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184A60C0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osts of Production</w:t>
            </w:r>
          </w:p>
          <w:p w14:paraId="786E522E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Changes in Supply</w:t>
            </w:r>
          </w:p>
          <w:p w14:paraId="4E5D2A4A" w14:textId="3B53A3E6" w:rsidR="00A932ED" w:rsidRPr="006D32FE" w:rsidRDefault="001013FA" w:rsidP="001013FA">
            <w:pPr>
              <w:widowControl w:val="0"/>
              <w:spacing w:line="240" w:lineRule="auto"/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08-128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5FC16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 1</w:t>
            </w:r>
          </w:p>
          <w:p w14:paraId="59349DC0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 5</w:t>
            </w:r>
          </w:p>
          <w:p w14:paraId="5294BB14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upply</w:t>
            </w:r>
          </w:p>
          <w:p w14:paraId="2ED9C2A3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1 Understanding Supply</w:t>
            </w:r>
          </w:p>
          <w:p w14:paraId="730CAEEB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2</w:t>
            </w:r>
          </w:p>
          <w:p w14:paraId="489F670E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Costs of Production</w:t>
            </w:r>
          </w:p>
          <w:p w14:paraId="26415D54" w14:textId="77777777" w:rsidR="001013FA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ection 3 Changes in Supply</w:t>
            </w:r>
          </w:p>
          <w:p w14:paraId="672C27EE" w14:textId="34A61FCE" w:rsidR="00CC55C7" w:rsidRPr="006D32FE" w:rsidRDefault="001013FA" w:rsidP="001013FA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s 108-128</w:t>
            </w:r>
          </w:p>
        </w:tc>
      </w:tr>
      <w:tr w:rsidR="00A410A7" w:rsidRPr="006D32FE" w14:paraId="43D4F6AC" w14:textId="77777777" w:rsidTr="1B05B8E7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387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823F1" w14:textId="77777777" w:rsidR="00362CB2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0 Identify factors that cause changes in market supply and demand</w:t>
            </w:r>
          </w:p>
          <w:p w14:paraId="6BD81F08" w14:textId="5A80C63A" w:rsidR="00473BFF" w:rsidRDefault="00473BFF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2</w:t>
            </w:r>
            <w:r w:rsidR="008E0865">
              <w:t xml:space="preserve"> Define market equilibrium, and </w:t>
            </w:r>
            <w:r w:rsidR="009F3050">
              <w:t>explain</w:t>
            </w:r>
            <w:r w:rsidR="008E0865">
              <w:t xml:space="preserve"> how supply and demand guide</w:t>
            </w:r>
            <w:r w:rsidR="00966F10">
              <w:t xml:space="preserve"> prices towards equi</w:t>
            </w:r>
            <w:r w:rsidR="000A70CF">
              <w:t>librium to avoid surpluses or shortages</w:t>
            </w:r>
          </w:p>
          <w:p w14:paraId="4A8CC2B4" w14:textId="77777777" w:rsidR="00A36433" w:rsidRDefault="00A36433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4 Describe causes of shortages and surpluses</w:t>
            </w:r>
          </w:p>
          <w:p w14:paraId="5BA0D33F" w14:textId="53620C26" w:rsidR="00A36433" w:rsidRPr="009A562D" w:rsidRDefault="00A2063C" w:rsidP="0065362D">
            <w:pPr>
              <w:pStyle w:val="paragraph"/>
              <w:spacing w:before="0" w:beforeAutospacing="0" w:after="0" w:afterAutospacing="0"/>
              <w:ind w:left="75"/>
              <w:textAlignment w:val="baseline"/>
            </w:pPr>
            <w:r>
              <w:t>E. 15 Analyze effects of shortages and s</w:t>
            </w:r>
            <w:r w:rsidR="004F4FA3">
              <w:t xml:space="preserve"> </w:t>
            </w:r>
            <w:r>
              <w:t>urpluses on supply and demand</w:t>
            </w:r>
          </w:p>
        </w:tc>
      </w:tr>
      <w:tr w:rsidR="00A410A7" w:rsidRPr="006D32FE" w14:paraId="17DA884E" w14:textId="77777777" w:rsidTr="1B05B8E7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955D52" w:rsidRPr="006D32FE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="00955D52"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B916E7" w:rsidRPr="002E64B6" w:rsidRDefault="00B916E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 w:rsidR="00B916E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A410A7" w:rsidRPr="002E64B6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865CE8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hat do you want students to know, understand and be able to do as a result of this lesson? </w:t>
            </w:r>
          </w:p>
          <w:p w14:paraId="5F0E5173" w14:textId="54F98A3A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A410A7" w:rsidRPr="006D32FE" w:rsidRDefault="00B916E7" w:rsidP="00160666">
            <w:pPr>
              <w:widowControl w:val="0"/>
              <w:shd w:val="clear" w:color="auto" w:fill="FFF2CC" w:themeFill="accent4" w:themeFillTint="33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7191F" w14:textId="77777777" w:rsidR="00E06F2B" w:rsidRDefault="00FA0819" w:rsidP="00F40BAB">
            <w:pPr>
              <w:widowControl w:val="0"/>
              <w:spacing w:line="240" w:lineRule="auto"/>
            </w:pPr>
            <w:r>
              <w:t>I CAN</w:t>
            </w:r>
          </w:p>
          <w:p w14:paraId="69107D72" w14:textId="717DDA6B" w:rsidR="009537C7" w:rsidRPr="003751DD" w:rsidRDefault="00321D82" w:rsidP="00F40BAB">
            <w:pPr>
              <w:widowControl w:val="0"/>
              <w:spacing w:line="240" w:lineRule="auto"/>
              <w:rPr>
                <w:i/>
                <w:iCs/>
              </w:rPr>
            </w:pPr>
            <w:r>
              <w:t>*</w:t>
            </w:r>
            <w:r w:rsidRPr="003751DD">
              <w:rPr>
                <w:i/>
                <w:iCs/>
              </w:rPr>
              <w:t>E</w:t>
            </w:r>
            <w:r w:rsidR="00A83BF8" w:rsidRPr="003751DD">
              <w:rPr>
                <w:i/>
                <w:iCs/>
              </w:rPr>
              <w:t>xplain the law of supply</w:t>
            </w:r>
            <w:r w:rsidR="00B06BB6" w:rsidRPr="003751DD">
              <w:rPr>
                <w:i/>
                <w:iCs/>
              </w:rPr>
              <w:t xml:space="preserve"> with 75% mastery</w:t>
            </w:r>
          </w:p>
          <w:p w14:paraId="69E68648" w14:textId="04313382" w:rsidR="00B06BB6" w:rsidRPr="003751DD" w:rsidRDefault="00321D82" w:rsidP="00F40BAB">
            <w:pPr>
              <w:widowControl w:val="0"/>
              <w:spacing w:line="240" w:lineRule="auto"/>
              <w:rPr>
                <w:i/>
                <w:iCs/>
              </w:rPr>
            </w:pPr>
            <w:r w:rsidRPr="003751DD">
              <w:rPr>
                <w:i/>
                <w:iCs/>
              </w:rPr>
              <w:t>*</w:t>
            </w:r>
            <w:r w:rsidR="00B06BB6" w:rsidRPr="003751DD">
              <w:rPr>
                <w:i/>
                <w:iCs/>
              </w:rPr>
              <w:t>Interpret a supply schedule and a supply graph with 75% mastery</w:t>
            </w:r>
          </w:p>
          <w:p w14:paraId="01D8BB28" w14:textId="54C0AF23" w:rsidR="00A00624" w:rsidRPr="00F40BAB" w:rsidRDefault="003751DD" w:rsidP="00F40BAB">
            <w:pPr>
              <w:widowControl w:val="0"/>
              <w:spacing w:line="240" w:lineRule="auto"/>
            </w:pPr>
            <w:r w:rsidRPr="003751DD">
              <w:rPr>
                <w:i/>
                <w:iCs/>
              </w:rPr>
              <w:t>*</w:t>
            </w:r>
            <w:r w:rsidR="00A00624" w:rsidRPr="003751DD">
              <w:rPr>
                <w:i/>
                <w:iCs/>
              </w:rPr>
              <w:t>Examine the relationship between elasticity of supply and time with 75% mastery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AB175" w14:textId="451E885B" w:rsidR="009D538C" w:rsidRPr="00F40BAB" w:rsidRDefault="00FA0819" w:rsidP="00F40BAB">
            <w:pPr>
              <w:widowControl w:val="0"/>
              <w:spacing w:line="240" w:lineRule="auto"/>
            </w:pPr>
            <w:r>
              <w:t>I CA</w:t>
            </w:r>
            <w:r w:rsidR="00F40BAB">
              <w:t>n</w:t>
            </w:r>
          </w:p>
          <w:p w14:paraId="66622E85" w14:textId="77777777" w:rsidR="009D538C" w:rsidRPr="00825C09" w:rsidRDefault="00F41C48" w:rsidP="009D538C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502122"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Explain how farms decide how much labor to </w:t>
            </w:r>
            <w:r w:rsidR="004E751D" w:rsidRPr="00825C09">
              <w:rPr>
                <w:rFonts w:ascii="Cambria" w:hAnsi="Cambria"/>
                <w:i/>
                <w:iCs/>
                <w:sz w:val="20"/>
                <w:szCs w:val="20"/>
              </w:rPr>
              <w:t>hire in order to produce a certain level of output</w:t>
            </w:r>
            <w:r w:rsidR="00235641"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 with75% mastery</w:t>
            </w:r>
          </w:p>
          <w:p w14:paraId="0CE8615A" w14:textId="77777777" w:rsidR="00235641" w:rsidRPr="00825C09" w:rsidRDefault="00235641" w:rsidP="009D538C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*Analyze the production costs of a </w:t>
            </w:r>
            <w:r w:rsidR="005E01F8" w:rsidRPr="00825C09">
              <w:rPr>
                <w:rFonts w:ascii="Cambria" w:hAnsi="Cambria"/>
                <w:i/>
                <w:iCs/>
                <w:sz w:val="20"/>
                <w:szCs w:val="20"/>
              </w:rPr>
              <w:t>firm with 75% mastery</w:t>
            </w:r>
          </w:p>
          <w:p w14:paraId="36E2E2B1" w14:textId="77777777" w:rsidR="005E01F8" w:rsidRPr="00825C09" w:rsidRDefault="005E01F8" w:rsidP="009D538C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*Explain how a </w:t>
            </w:r>
            <w:r w:rsidR="00030C70" w:rsidRPr="00825C09">
              <w:rPr>
                <w:rFonts w:ascii="Cambria" w:hAnsi="Cambria"/>
                <w:i/>
                <w:iCs/>
                <w:sz w:val="20"/>
                <w:szCs w:val="20"/>
              </w:rPr>
              <w:t>firm</w:t>
            </w:r>
            <w:r w:rsidR="005F0A98"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 chooses to set output with 75% mastery</w:t>
            </w:r>
          </w:p>
          <w:p w14:paraId="2EDCF9AA" w14:textId="6BC65E84" w:rsidR="005F0A98" w:rsidRPr="009D538C" w:rsidRDefault="005F0A98" w:rsidP="009D538C">
            <w:pPr>
              <w:rPr>
                <w:rFonts w:ascii="Cambria" w:hAnsi="Cambria"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</w:t>
            </w:r>
            <w:r w:rsidR="006821A7" w:rsidRPr="00825C09">
              <w:rPr>
                <w:rFonts w:ascii="Cambria" w:hAnsi="Cambria"/>
                <w:i/>
                <w:iCs/>
                <w:sz w:val="20"/>
                <w:szCs w:val="20"/>
              </w:rPr>
              <w:t>Identify the factors that a firm must</w:t>
            </w:r>
            <w:r w:rsidR="00CB53E1" w:rsidRPr="00825C09">
              <w:rPr>
                <w:rFonts w:ascii="Cambria" w:hAnsi="Cambria"/>
                <w:i/>
                <w:iCs/>
                <w:sz w:val="20"/>
                <w:szCs w:val="20"/>
              </w:rPr>
              <w:t xml:space="preserve"> </w:t>
            </w:r>
            <w:r w:rsidR="00722129" w:rsidRPr="00825C09">
              <w:rPr>
                <w:rFonts w:ascii="Cambria" w:hAnsi="Cambria"/>
                <w:i/>
                <w:iCs/>
                <w:sz w:val="20"/>
                <w:szCs w:val="20"/>
              </w:rPr>
              <w:t>consider before shutting down an</w:t>
            </w:r>
            <w:r w:rsidR="00722129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47F4C" w:rsidRPr="00825C09">
              <w:rPr>
                <w:rFonts w:ascii="Cambria" w:hAnsi="Cambria"/>
                <w:i/>
                <w:iCs/>
                <w:sz w:val="20"/>
                <w:szCs w:val="20"/>
              </w:rPr>
              <w:lastRenderedPageBreak/>
              <w:t>unprofitable  business with 75% mastery</w:t>
            </w:r>
            <w:r w:rsidR="00247F4C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300FC" w14:textId="3BB29426" w:rsidR="00FA0819" w:rsidRDefault="00FA0819" w:rsidP="00AA5D83">
            <w:r>
              <w:lastRenderedPageBreak/>
              <w:t>I CAN</w:t>
            </w:r>
          </w:p>
          <w:p w14:paraId="5397D06D" w14:textId="77777777" w:rsidR="00E21F4B" w:rsidRPr="00825C09" w:rsidRDefault="00E21F4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Explain how farms decide how much labor to hire in order to produce a certain level of output with75% mastery</w:t>
            </w:r>
          </w:p>
          <w:p w14:paraId="0223C6DC" w14:textId="77777777" w:rsidR="00E21F4B" w:rsidRPr="00825C09" w:rsidRDefault="00E21F4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Analyze the production costs of a firm with 75% mastery</w:t>
            </w:r>
          </w:p>
          <w:p w14:paraId="3190A78F" w14:textId="77777777" w:rsidR="00E21F4B" w:rsidRPr="00825C09" w:rsidRDefault="00E21F4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Explain how a firm chooses to set output with 75% mastery</w:t>
            </w:r>
          </w:p>
          <w:p w14:paraId="5D23F95C" w14:textId="438A6985" w:rsidR="00536E1C" w:rsidRPr="004039C9" w:rsidRDefault="00E21F4B" w:rsidP="00E21F4B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825C09">
              <w:rPr>
                <w:rFonts w:ascii="Cambria" w:hAnsi="Cambria"/>
                <w:i/>
                <w:iCs/>
                <w:sz w:val="20"/>
                <w:szCs w:val="20"/>
              </w:rPr>
              <w:t>*Identify the factors that a firm must consider before shutting down an</w:t>
            </w: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  </w:t>
            </w:r>
            <w:r w:rsidR="00CC657C">
              <w:rPr>
                <w:rFonts w:ascii="Cambria" w:hAnsi="Cambria"/>
                <w:i/>
                <w:iCs/>
                <w:sz w:val="20"/>
                <w:szCs w:val="20"/>
              </w:rPr>
              <w:lastRenderedPageBreak/>
              <w:t>unprofitable business with 75% mastery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2F7BF" w14:textId="77777777" w:rsidR="00FA0819" w:rsidRDefault="00FA0819" w:rsidP="00FA0819">
            <w:r>
              <w:lastRenderedPageBreak/>
              <w:t>I CAN</w:t>
            </w:r>
          </w:p>
          <w:p w14:paraId="4DAFB4D3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how factors such as input costs create changes in supply with 75% mastery</w:t>
            </w:r>
          </w:p>
          <w:p w14:paraId="68B8E688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Identify three ways that the government can influence the supply of goods with 75% mastery</w:t>
            </w:r>
          </w:p>
          <w:p w14:paraId="1870CE1E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Analyze other factors that affect supply with 75% mastery</w:t>
            </w:r>
          </w:p>
          <w:p w14:paraId="5F3791F1" w14:textId="3AA01F27" w:rsidR="00A410A7" w:rsidRPr="006D32FE" w:rsidRDefault="000E2F8E" w:rsidP="009B70A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how firms can choose a location to produce goods with 75% mastery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33788" w14:textId="77777777" w:rsidR="00FA0819" w:rsidRDefault="00FA0819" w:rsidP="00FA0819">
            <w:r>
              <w:t>I CAN</w:t>
            </w:r>
          </w:p>
          <w:p w14:paraId="5F4D4594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how factors such as input costs create changes in supply with 75% mastery</w:t>
            </w:r>
          </w:p>
          <w:p w14:paraId="327322F2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Identify three ways that the government can influence the supply of goods with 75% mastery</w:t>
            </w:r>
          </w:p>
          <w:p w14:paraId="06107223" w14:textId="77777777" w:rsidR="000E2F8E" w:rsidRDefault="000E2F8E" w:rsidP="000E2F8E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Analyze other factors that affect supply with 75% mastery</w:t>
            </w:r>
          </w:p>
          <w:p w14:paraId="39CA1027" w14:textId="3FF7627C" w:rsidR="00DB5AA9" w:rsidRPr="006D32FE" w:rsidRDefault="000E2F8E" w:rsidP="00FD5B4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i/>
                <w:iCs/>
                <w:sz w:val="20"/>
                <w:szCs w:val="20"/>
              </w:rPr>
              <w:t>*Explain how firms can choose a location to produce goods with 75% mastery</w:t>
            </w:r>
          </w:p>
        </w:tc>
      </w:tr>
    </w:tbl>
    <w:p w14:paraId="3978EAD3" w14:textId="3D194040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48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566"/>
      </w:tblGrid>
      <w:tr w:rsidR="00955D52" w:rsidRPr="006D32FE" w14:paraId="49219E4D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D94EE" w14:textId="7927A9DD" w:rsidR="00955D52" w:rsidRPr="006D32FE" w:rsidRDefault="00955D52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Possible Misconception (s):</w:t>
            </w:r>
          </w:p>
          <w:p w14:paraId="084C891A" w14:textId="16922F11" w:rsidR="00955D52" w:rsidRPr="006D32FE" w:rsidRDefault="00955D52" w:rsidP="00AA5D83">
            <w:pPr>
              <w:spacing w:line="240" w:lineRule="auto"/>
              <w:rPr>
                <w:rFonts w:ascii="Cambria" w:hAnsi="Cambria"/>
                <w:bCs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What misconception(s) are you anticipating during this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99B" w14:textId="1FBDA611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4643C" w14:textId="0FF87F1D" w:rsidR="00955D52" w:rsidRPr="006D32FE" w:rsidRDefault="00955D52" w:rsidP="00F579A7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61F19" w14:textId="6EF2BE52" w:rsidR="00955D52" w:rsidRPr="006D32FE" w:rsidRDefault="00955D52" w:rsidP="1B05B8E7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1D460E44" w14:textId="2605ECB0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1096" w14:textId="4D1195CF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1B8" w14:textId="79781214" w:rsidR="00955D52" w:rsidRPr="006D32FE" w:rsidRDefault="00955D52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65CE8" w:rsidRPr="006D32FE" w14:paraId="41807183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865CE8" w:rsidRPr="006D32FE" w:rsidRDefault="00865CE8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Literacy</w:t>
            </w:r>
            <w:r w:rsidR="00B916E7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865CE8" w:rsidRPr="006D32FE" w:rsidRDefault="00B916E7" w:rsidP="00AA5D83">
            <w:pPr>
              <w:spacing w:line="240" w:lineRule="auto"/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29CFF" w14:textId="77777777" w:rsidR="00EB4A6B" w:rsidRDefault="00EB4A6B" w:rsidP="1B05B8E7">
            <w:pPr>
              <w:widowControl w:val="0"/>
              <w:spacing w:line="240" w:lineRule="auto"/>
            </w:pPr>
          </w:p>
          <w:p w14:paraId="0219B687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1639F44" w14:textId="77777777" w:rsidR="008D7DE4" w:rsidRDefault="002C2CE9" w:rsidP="00D24AAF">
            <w:pPr>
              <w:widowControl w:val="0"/>
              <w:spacing w:line="240" w:lineRule="auto"/>
            </w:pPr>
            <w:r>
              <w:t xml:space="preserve">For which of the following goods is supply likely to be inelastic in the short term whether prices rise or fall? </w:t>
            </w:r>
          </w:p>
          <w:p w14:paraId="6F8FCD8A" w14:textId="5064AD92" w:rsidR="002B7F1E" w:rsidRDefault="002C2CE9" w:rsidP="00D24AAF">
            <w:pPr>
              <w:widowControl w:val="0"/>
              <w:spacing w:line="240" w:lineRule="auto"/>
            </w:pPr>
            <w:r>
              <w:t>a. cargo ships</w:t>
            </w:r>
          </w:p>
          <w:p w14:paraId="06670D66" w14:textId="70F3B49C" w:rsidR="002B7F1E" w:rsidRDefault="002B7F1E" w:rsidP="00D24AAF">
            <w:pPr>
              <w:widowControl w:val="0"/>
              <w:spacing w:line="240" w:lineRule="auto"/>
            </w:pPr>
            <w:r>
              <w:t>b. haircuts</w:t>
            </w:r>
            <w:r w:rsidR="002C2CE9">
              <w:t xml:space="preserve"> </w:t>
            </w:r>
            <w:r w:rsidR="008D7DE4">
              <w:t>c.</w:t>
            </w:r>
            <w:r w:rsidR="002C2CE9">
              <w:t xml:space="preserve">newspapers </w:t>
            </w:r>
          </w:p>
          <w:p w14:paraId="199939FC" w14:textId="6A2772AC" w:rsidR="004007B2" w:rsidRDefault="002C2CE9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t xml:space="preserve"> d. staples</w:t>
            </w:r>
          </w:p>
          <w:p w14:paraId="2F7C0913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58A8FD37" w14:textId="77777777" w:rsidR="00EB4A6B" w:rsidRDefault="00EB4A6B" w:rsidP="1B05B8E7">
            <w:pPr>
              <w:widowControl w:val="0"/>
              <w:spacing w:line="240" w:lineRule="auto"/>
            </w:pPr>
          </w:p>
          <w:p w14:paraId="48A7085D" w14:textId="3F3871AF" w:rsidR="00D24AAF" w:rsidRPr="00D24AAF" w:rsidRDefault="00D24AAF" w:rsidP="003928E6">
            <w:pPr>
              <w:pStyle w:val="ListParagraph"/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8F0E5" w14:textId="0CD791F9" w:rsidR="00C01C2C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53A2AC6B" w14:textId="77777777" w:rsidR="00230303" w:rsidRDefault="00230303" w:rsidP="00AA5D83">
            <w:pPr>
              <w:widowControl w:val="0"/>
              <w:spacing w:line="240" w:lineRule="auto"/>
              <w:rPr>
                <w:color w:val="FF0000"/>
              </w:rPr>
            </w:pPr>
          </w:p>
          <w:p w14:paraId="0E9A74CB" w14:textId="77777777" w:rsidR="00E24327" w:rsidRDefault="006E1480" w:rsidP="000206A4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6E1480">
              <w:rPr>
                <w:sz w:val="20"/>
                <w:szCs w:val="20"/>
              </w:rPr>
              <w:t>When the price of a product goes down, what happens?</w:t>
            </w:r>
          </w:p>
          <w:p w14:paraId="6C4B277A" w14:textId="77777777" w:rsidR="00E24327" w:rsidRDefault="006E1480" w:rsidP="000206A4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6E1480">
              <w:rPr>
                <w:sz w:val="20"/>
                <w:szCs w:val="20"/>
              </w:rPr>
              <w:t xml:space="preserve"> a. Existing producers expand, and new producers enter the market. </w:t>
            </w:r>
          </w:p>
          <w:p w14:paraId="3695E672" w14:textId="77777777" w:rsidR="00E24327" w:rsidRDefault="006E1480" w:rsidP="000206A4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6E1480">
              <w:rPr>
                <w:sz w:val="20"/>
                <w:szCs w:val="20"/>
              </w:rPr>
              <w:t xml:space="preserve">b. Some producers produce less, and others drop out of the market. </w:t>
            </w:r>
          </w:p>
          <w:p w14:paraId="034F8210" w14:textId="77777777" w:rsidR="00E24327" w:rsidRDefault="006E1480" w:rsidP="000206A4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6E1480">
              <w:rPr>
                <w:sz w:val="20"/>
                <w:szCs w:val="20"/>
              </w:rPr>
              <w:t>c. Existing firms continue their usual output but earn less.</w:t>
            </w:r>
          </w:p>
          <w:p w14:paraId="4AF8B585" w14:textId="1C3D473A" w:rsidR="00D24AAF" w:rsidRPr="00D24AAF" w:rsidRDefault="006E1480" w:rsidP="000206A4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E1480">
              <w:rPr>
                <w:sz w:val="20"/>
                <w:szCs w:val="20"/>
              </w:rPr>
              <w:t>d. New firms enter the market as older ones drop out</w:t>
            </w:r>
            <w:r>
              <w:t>.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DA1D5" w14:textId="4A755E4D" w:rsidR="00C01C2C" w:rsidRPr="00EB4A6B" w:rsidRDefault="00C01C2C" w:rsidP="00C01C2C">
            <w:pPr>
              <w:widowControl w:val="0"/>
              <w:spacing w:line="240" w:lineRule="auto"/>
              <w:rPr>
                <w:color w:val="FF0000"/>
              </w:rPr>
            </w:pPr>
          </w:p>
          <w:p w14:paraId="43239194" w14:textId="77777777" w:rsidR="005A1019" w:rsidRDefault="005A1019" w:rsidP="005A1019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2BD0C168" w14:textId="3BD3C52B" w:rsidR="004B5C4F" w:rsidRPr="00343855" w:rsidRDefault="005A1019" w:rsidP="004B5C4F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color w:val="FF0000"/>
              </w:rPr>
              <w:t xml:space="preserve"> </w:t>
            </w:r>
          </w:p>
          <w:p w14:paraId="435C173A" w14:textId="77777777" w:rsidR="00F7520A" w:rsidRDefault="009226BF" w:rsidP="00F7520A">
            <w:pPr>
              <w:tabs>
                <w:tab w:val="left" w:pos="720"/>
                <w:tab w:val="left" w:pos="1008"/>
                <w:tab w:val="left" w:pos="1296"/>
              </w:tabs>
              <w:autoSpaceDE w:val="0"/>
              <w:autoSpaceDN w:val="0"/>
              <w:adjustRightInd w:val="0"/>
              <w:spacing w:before="200"/>
            </w:pPr>
            <w:r w:rsidRPr="00AF0E6E">
              <w:t>When the price of a product goes down, what happens to producers</w:t>
            </w:r>
          </w:p>
          <w:p w14:paraId="2776B5D2" w14:textId="4C77B76C" w:rsidR="009226BF" w:rsidRPr="00AF0E6E" w:rsidRDefault="007A516D" w:rsidP="00F7520A">
            <w:pPr>
              <w:tabs>
                <w:tab w:val="left" w:pos="720"/>
                <w:tab w:val="left" w:pos="1008"/>
                <w:tab w:val="left" w:pos="1296"/>
              </w:tabs>
              <w:autoSpaceDE w:val="0"/>
              <w:autoSpaceDN w:val="0"/>
              <w:adjustRightInd w:val="0"/>
              <w:spacing w:before="200"/>
            </w:pPr>
            <w:r>
              <w:t>a.</w:t>
            </w:r>
            <w:r w:rsidR="009226BF" w:rsidRPr="00AF0E6E">
              <w:t>Existing producers expand.</w:t>
            </w:r>
          </w:p>
          <w:p w14:paraId="102A11EF" w14:textId="27C49589" w:rsidR="009226BF" w:rsidRPr="00AF0E6E" w:rsidRDefault="009226BF" w:rsidP="007A516D">
            <w:pPr>
              <w:tabs>
                <w:tab w:val="left" w:pos="1584"/>
              </w:tabs>
              <w:autoSpaceDE w:val="0"/>
              <w:autoSpaceDN w:val="0"/>
              <w:adjustRightInd w:val="0"/>
              <w:spacing w:before="60"/>
            </w:pPr>
            <w:r w:rsidRPr="00AF0E6E">
              <w:rPr>
                <w:b/>
                <w:bCs/>
              </w:rPr>
              <w:t>b</w:t>
            </w:r>
            <w:r w:rsidR="007A516D">
              <w:rPr>
                <w:b/>
                <w:bCs/>
              </w:rPr>
              <w:t>.</w:t>
            </w:r>
            <w:r w:rsidRPr="00AF0E6E">
              <w:t>Some produce less, and others leave the market.</w:t>
            </w:r>
          </w:p>
          <w:p w14:paraId="38FEACBB" w14:textId="3BA96071" w:rsidR="009226BF" w:rsidRPr="00AF0E6E" w:rsidRDefault="009226BF" w:rsidP="007A516D">
            <w:pPr>
              <w:tabs>
                <w:tab w:val="left" w:pos="1584"/>
              </w:tabs>
              <w:autoSpaceDE w:val="0"/>
              <w:autoSpaceDN w:val="0"/>
              <w:adjustRightInd w:val="0"/>
              <w:spacing w:before="60"/>
            </w:pPr>
            <w:r w:rsidRPr="00AF0E6E">
              <w:rPr>
                <w:b/>
                <w:bCs/>
              </w:rPr>
              <w:t>c</w:t>
            </w:r>
            <w:r w:rsidR="007A516D">
              <w:rPr>
                <w:b/>
                <w:bCs/>
              </w:rPr>
              <w:t>.</w:t>
            </w:r>
            <w:r w:rsidRPr="00AF0E6E">
              <w:t>Existing firms continue their usual output.</w:t>
            </w:r>
          </w:p>
          <w:p w14:paraId="1D355089" w14:textId="6BE5A750" w:rsidR="009226BF" w:rsidRPr="00AF0E6E" w:rsidRDefault="009226BF" w:rsidP="007A516D">
            <w:pPr>
              <w:tabs>
                <w:tab w:val="left" w:pos="1584"/>
              </w:tabs>
              <w:autoSpaceDE w:val="0"/>
              <w:autoSpaceDN w:val="0"/>
              <w:adjustRightInd w:val="0"/>
              <w:spacing w:before="60"/>
            </w:pPr>
            <w:r w:rsidRPr="00AF0E6E">
              <w:rPr>
                <w:b/>
                <w:bCs/>
              </w:rPr>
              <w:t>d</w:t>
            </w:r>
            <w:r w:rsidR="007A516D">
              <w:rPr>
                <w:b/>
                <w:bCs/>
              </w:rPr>
              <w:t>.</w:t>
            </w:r>
            <w:r w:rsidRPr="00AF0E6E">
              <w:t>New firms enter the market.</w:t>
            </w:r>
          </w:p>
          <w:p w14:paraId="42589212" w14:textId="46884F03" w:rsidR="00E325EF" w:rsidRPr="004B5C4F" w:rsidRDefault="00E325EF" w:rsidP="004B5C4F">
            <w:pPr>
              <w:widowControl w:val="0"/>
              <w:spacing w:line="240" w:lineRule="auto"/>
              <w:ind w:left="36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4E1F1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4ED19092" w14:textId="77777777" w:rsidR="00D24AAF" w:rsidRDefault="00D24AAF" w:rsidP="00E325EF">
            <w:pPr>
              <w:widowControl w:val="0"/>
              <w:spacing w:line="240" w:lineRule="auto"/>
              <w:rPr>
                <w:color w:val="FF0000"/>
              </w:rPr>
            </w:pPr>
          </w:p>
          <w:p w14:paraId="43D49A62" w14:textId="77777777" w:rsidR="00234083" w:rsidRDefault="00E263F2" w:rsidP="00234083">
            <w:pPr>
              <w:widowControl w:val="0"/>
              <w:spacing w:line="240" w:lineRule="auto"/>
            </w:pPr>
            <w:r>
              <w:t xml:space="preserve">A supply schedule is characterized by which of the following? </w:t>
            </w:r>
          </w:p>
          <w:p w14:paraId="25532F69" w14:textId="77777777" w:rsidR="00234083" w:rsidRDefault="00E263F2" w:rsidP="00234083">
            <w:pPr>
              <w:widowControl w:val="0"/>
              <w:spacing w:line="240" w:lineRule="auto"/>
            </w:pPr>
            <w:r>
              <w:t>a. It shows the quantity supplied at only one price.</w:t>
            </w:r>
          </w:p>
          <w:p w14:paraId="77B92B20" w14:textId="77777777" w:rsidR="00234083" w:rsidRDefault="00E263F2" w:rsidP="00234083">
            <w:pPr>
              <w:widowControl w:val="0"/>
              <w:spacing w:line="240" w:lineRule="auto"/>
            </w:pPr>
            <w:r>
              <w:t xml:space="preserve"> b. It shows the factors that could influence supply.</w:t>
            </w:r>
          </w:p>
          <w:p w14:paraId="5F9C479E" w14:textId="77777777" w:rsidR="00234083" w:rsidRDefault="00E263F2" w:rsidP="00234083">
            <w:pPr>
              <w:widowControl w:val="0"/>
              <w:spacing w:line="240" w:lineRule="auto"/>
            </w:pPr>
            <w:r>
              <w:t xml:space="preserve"> c. It is sensitive to changes in the costs of labor and parts.</w:t>
            </w:r>
          </w:p>
          <w:p w14:paraId="5AE8A5D0" w14:textId="15B86F8E" w:rsidR="002A44FF" w:rsidRPr="00234083" w:rsidRDefault="00E263F2" w:rsidP="0023408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 xml:space="preserve"> d. It lists supply for a specific good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F3D9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TSW write question, all answer choices, answer question and justify answer</w:t>
            </w:r>
          </w:p>
          <w:p w14:paraId="10689E1B" w14:textId="77777777" w:rsidR="00D24AAF" w:rsidRDefault="00D24AAF" w:rsidP="00D24AAF">
            <w:pPr>
              <w:widowControl w:val="0"/>
              <w:spacing w:line="240" w:lineRule="auto"/>
              <w:rPr>
                <w:color w:val="FF0000"/>
              </w:rPr>
            </w:pPr>
          </w:p>
          <w:p w14:paraId="26FD2791" w14:textId="77777777" w:rsidR="00636781" w:rsidRDefault="00ED2641" w:rsidP="00CE14A3">
            <w:pPr>
              <w:widowControl w:val="0"/>
              <w:spacing w:line="240" w:lineRule="auto"/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>Which of these</w:t>
            </w:r>
            <w:r w:rsidR="00CE14A3">
              <w:rPr>
                <w:rFonts w:ascii="Cambria" w:hAnsi="Cambria"/>
                <w:color w:val="FF0000"/>
                <w:sz w:val="20"/>
                <w:szCs w:val="20"/>
              </w:rPr>
              <w:t xml:space="preserve"> best describes the</w:t>
            </w: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supply curve</w:t>
            </w:r>
            <w:r w:rsidR="00636781">
              <w:t xml:space="preserve"> a. It always falls from left to right.</w:t>
            </w:r>
          </w:p>
          <w:p w14:paraId="316E1CB3" w14:textId="77777777" w:rsidR="00636781" w:rsidRDefault="00636781" w:rsidP="00CE14A3">
            <w:pPr>
              <w:widowControl w:val="0"/>
              <w:spacing w:line="240" w:lineRule="auto"/>
            </w:pPr>
            <w:r>
              <w:t xml:space="preserve"> c. It rises if supply is elastic. b. It always rises from left to right.</w:t>
            </w:r>
          </w:p>
          <w:p w14:paraId="296B63E8" w14:textId="58E3ACEE" w:rsidR="00636781" w:rsidRDefault="00636781" w:rsidP="00CE14A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t xml:space="preserve"> d. It falls if supply decreases</w:t>
            </w:r>
          </w:p>
          <w:p w14:paraId="2A2DFE45" w14:textId="02EBC183" w:rsidR="007366C9" w:rsidRPr="00CE14A3" w:rsidRDefault="00CE14A3" w:rsidP="00CE14A3">
            <w:pPr>
              <w:widowControl w:val="0"/>
              <w:spacing w:line="240" w:lineRule="auto"/>
              <w:rPr>
                <w:rFonts w:ascii="Cambria" w:hAnsi="Cambria"/>
                <w:color w:val="FF0000"/>
                <w:sz w:val="20"/>
                <w:szCs w:val="20"/>
              </w:rPr>
            </w:pPr>
            <w:r>
              <w:rPr>
                <w:rFonts w:ascii="Cambria" w:hAnsi="Cambria"/>
                <w:color w:val="FF0000"/>
                <w:sz w:val="20"/>
                <w:szCs w:val="20"/>
              </w:rPr>
              <w:t xml:space="preserve"> </w:t>
            </w:r>
          </w:p>
        </w:tc>
      </w:tr>
      <w:tr w:rsidR="00A410A7" w:rsidRPr="006D32FE" w14:paraId="371DE99B" w14:textId="77777777" w:rsidTr="1B05B8E7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B4353" w14:textId="120B1F89" w:rsidR="00A410A7" w:rsidRDefault="00B916E7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genda for the Day</w:t>
            </w:r>
          </w:p>
          <w:p w14:paraId="6547170B" w14:textId="355B4D7C" w:rsidR="00B916E7" w:rsidRDefault="00B916E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imple outline of lesson segments</w:t>
            </w:r>
            <w:r w:rsidR="00A76F6B">
              <w:rPr>
                <w:rFonts w:ascii="Cambria" w:hAnsi="Cambria"/>
                <w:sz w:val="20"/>
                <w:szCs w:val="20"/>
              </w:rPr>
              <w:t xml:space="preserve"> or activities that is time stamped.</w:t>
            </w:r>
          </w:p>
          <w:p w14:paraId="3620E925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4CDA1243" w14:textId="3712F1E5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Teacher/class should take 2 minutes or less to review. </w:t>
            </w:r>
          </w:p>
          <w:p w14:paraId="607335C1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3452CE2" w14:textId="77777777" w:rsidR="00A76F6B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58CFD5ED" w14:textId="77777777" w:rsidR="00A76F6B" w:rsidRPr="00B916E7" w:rsidRDefault="00A76F6B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086707AE" w14:textId="2BC1B073" w:rsidR="005E26FA" w:rsidRPr="006D32FE" w:rsidRDefault="005E26FA" w:rsidP="00AA5D83">
            <w:pPr>
              <w:pStyle w:val="NoSpacing"/>
              <w:rPr>
                <w:rFonts w:ascii="Cambria" w:hAnsi="Cambria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56A92" w14:textId="4BE62A68" w:rsidR="00A410A7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o Now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CF46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4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68F55EF3" w14:textId="0F0F9A38" w:rsidR="00A76F6B" w:rsidRPr="00A76F6B" w:rsidRDefault="00A76F6B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Objective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847CDF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0C8E95C9" w14:textId="7053BF3D" w:rsidR="008274FC" w:rsidRPr="007E4424" w:rsidRDefault="00972D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Introduce </w:t>
            </w:r>
            <w:r w:rsidR="00DB2876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Chapter </w:t>
            </w:r>
            <w:r w:rsidR="008274FC" w:rsidRPr="007E4424">
              <w:rPr>
                <w:rFonts w:ascii="Cambria" w:hAnsi="Cambria"/>
                <w:color w:val="000000" w:themeColor="text1"/>
                <w:sz w:val="20"/>
                <w:szCs w:val="20"/>
              </w:rPr>
              <w:t>Key terms</w:t>
            </w:r>
          </w:p>
          <w:p w14:paraId="201D93B6" w14:textId="32F217FA" w:rsidR="00A76F6B" w:rsidRDefault="00C80C96" w:rsidP="008274FC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BA65DA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18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3D14C871" w14:textId="1C6C49E8" w:rsidR="00C80C96" w:rsidRDefault="007462FF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reate a bubble graph explaining how</w:t>
            </w:r>
            <w:r w:rsidR="00A152A7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the law of supply affects the quantity supplied 1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 minutes)</w:t>
            </w:r>
          </w:p>
          <w:p w14:paraId="351CC1AF" w14:textId="3E0E0784" w:rsidR="00C80C96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Discuss </w:t>
            </w:r>
            <w:r w:rsidR="00ED6F80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Graphic organizer on 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 xml:space="preserve">( </w:t>
            </w:r>
            <w:r w:rsidR="00EF7CF8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5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minutes)</w:t>
            </w:r>
          </w:p>
          <w:p w14:paraId="46449D48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Closure </w:t>
            </w:r>
          </w:p>
          <w:p w14:paraId="193CC465" w14:textId="77777777" w:rsidR="00276838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</w:p>
          <w:p w14:paraId="739E54AE" w14:textId="0DF951A9" w:rsidR="00C80C96" w:rsidRPr="00A76F6B" w:rsidRDefault="00276838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KWL </w:t>
            </w:r>
            <w:r w:rsidR="000039E6">
              <w:rPr>
                <w:rFonts w:ascii="Cambria" w:hAnsi="Cambria"/>
                <w:color w:val="000000" w:themeColor="text1"/>
                <w:sz w:val="20"/>
                <w:szCs w:val="20"/>
              </w:rPr>
              <w:t>chart (What you KNOW, What you WANT to know, &amp; W</w:t>
            </w:r>
            <w:r w:rsidR="00691B0C">
              <w:rPr>
                <w:rFonts w:ascii="Cambria" w:hAnsi="Cambria"/>
                <w:color w:val="000000" w:themeColor="text1"/>
                <w:sz w:val="20"/>
                <w:szCs w:val="20"/>
              </w:rPr>
              <w:t>hat you LEARNED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="00DF6CBC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C80C96"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7EFFC" w14:textId="4A3850F1" w:rsidR="00C80C96" w:rsidRPr="00A76F6B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1B05B8E7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Do Now </w:t>
            </w:r>
            <w:r w:rsidR="00FF0FD8">
              <w:rPr>
                <w:rFonts w:ascii="Cambria" w:hAnsi="Cambria"/>
                <w:color w:val="000000" w:themeColor="text1"/>
                <w:sz w:val="20"/>
                <w:szCs w:val="20"/>
              </w:rPr>
              <w:t>4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min</w:t>
            </w:r>
          </w:p>
          <w:p w14:paraId="4A4EF2A6" w14:textId="77777777" w:rsidR="00C42A01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14FE94A7" w14:textId="15B1351A" w:rsidR="00C80C96" w:rsidRPr="00224052" w:rsidRDefault="00C80C96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Objective </w:t>
            </w:r>
            <w:r w:rsidR="00A10CFD">
              <w:rPr>
                <w:rFonts w:ascii="Cambria" w:hAnsi="Cambria"/>
                <w:color w:val="000000" w:themeColor="text1"/>
                <w:sz w:val="20"/>
                <w:szCs w:val="20"/>
              </w:rPr>
              <w:t>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76CCE241" w14:textId="2AC45235" w:rsidR="00224052" w:rsidRDefault="00622841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</w:t>
            </w:r>
            <w:r w:rsidR="009B1A8A">
              <w:rPr>
                <w:rFonts w:ascii="Cambria" w:hAnsi="Cambria"/>
                <w:color w:val="000000" w:themeColor="text1"/>
                <w:sz w:val="20"/>
                <w:szCs w:val="20"/>
              </w:rPr>
              <w:t>/recap last lesson</w:t>
            </w:r>
          </w:p>
          <w:p w14:paraId="0ABEDA16" w14:textId="77777777" w:rsidR="00ED6F80" w:rsidRDefault="0096008A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 xml:space="preserve">Present Lecture </w:t>
            </w:r>
            <w:r w:rsidR="000F5070">
              <w:rPr>
                <w:rFonts w:ascii="Cambria" w:hAnsi="Cambria"/>
                <w:color w:val="auto"/>
                <w:sz w:val="20"/>
                <w:szCs w:val="20"/>
              </w:rPr>
              <w:t>Notes</w:t>
            </w:r>
          </w:p>
          <w:p w14:paraId="4D612105" w14:textId="0781690E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auto"/>
                <w:sz w:val="20"/>
                <w:szCs w:val="20"/>
              </w:rPr>
            </w:pPr>
            <w:r>
              <w:rPr>
                <w:rFonts w:ascii="Cambria" w:hAnsi="Cambria"/>
                <w:color w:val="auto"/>
                <w:sz w:val="20"/>
                <w:szCs w:val="20"/>
              </w:rPr>
              <w:t>TSW take notes</w:t>
            </w:r>
          </w:p>
          <w:p w14:paraId="7275CB0F" w14:textId="157A2A8B" w:rsidR="00FA1595" w:rsidRPr="00ED6F80" w:rsidRDefault="00EA44A7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ED6F80">
              <w:rPr>
                <w:rFonts w:ascii="Cambria" w:hAnsi="Cambria"/>
                <w:color w:val="000000" w:themeColor="text1"/>
                <w:sz w:val="20"/>
                <w:szCs w:val="20"/>
              </w:rPr>
              <w:t>Answer Checkpoint Questions</w:t>
            </w:r>
          </w:p>
          <w:p w14:paraId="09B28C6B" w14:textId="3A9CC25E" w:rsidR="009E226E" w:rsidRDefault="009E226E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3A6CADA" w14:textId="35C5E30C" w:rsidR="009E226E" w:rsidRDefault="00E73222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Take picture view of </w:t>
            </w:r>
            <w:r w:rsidR="00E1599F">
              <w:rPr>
                <w:rFonts w:ascii="Cambria" w:hAnsi="Cambria"/>
                <w:color w:val="000000" w:themeColor="text1"/>
                <w:sz w:val="20"/>
                <w:szCs w:val="20"/>
              </w:rPr>
              <w:t>section</w:t>
            </w:r>
          </w:p>
          <w:p w14:paraId="4A659AAC" w14:textId="77777777" w:rsidR="00E1599F" w:rsidRDefault="00E1599F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4986BCF7" w14:textId="1C73C575" w:rsidR="001A5270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D82BCA1" w14:textId="3560E9D6" w:rsidR="001A5270" w:rsidRPr="00C42A01" w:rsidRDefault="001A527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321</w:t>
            </w:r>
          </w:p>
          <w:p w14:paraId="3E796317" w14:textId="59523ED7" w:rsidR="00C42A01" w:rsidRPr="00224052" w:rsidRDefault="00C42A01" w:rsidP="0022405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3F7BD97D" w14:textId="77777777" w:rsidR="00A410A7" w:rsidRDefault="00A410A7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239970" w14:textId="272FE2CB" w:rsidR="009F0508" w:rsidRPr="006D32FE" w:rsidRDefault="00AC50BF" w:rsidP="00C80C96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F96B" w14:textId="4A43B677" w:rsidR="001A5270" w:rsidRPr="00DA18EA" w:rsidRDefault="00C6012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 w:rsidR="00C80C96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27A3831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46E98125" w14:textId="77777777" w:rsidR="0089767A" w:rsidRPr="00224052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070C3639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7A88CAA5" w14:textId="4B1262C2" w:rsidR="0089767A" w:rsidRDefault="00D60D8D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omplete Econlowdown module on Supply</w:t>
            </w:r>
            <w:r w:rsidR="003A0D5D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6CD32702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7B8C565C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51D9F125" w14:textId="77777777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3104FDAC" w14:textId="00F2D694" w:rsidR="0089767A" w:rsidRDefault="0089767A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EXIT Ticket </w:t>
            </w:r>
            <w:r w:rsidR="007D1060">
              <w:rPr>
                <w:rFonts w:ascii="Cambria" w:hAnsi="Cambria"/>
                <w:color w:val="000000" w:themeColor="text1"/>
                <w:sz w:val="20"/>
                <w:szCs w:val="20"/>
              </w:rPr>
              <w:t>Give Me 5</w:t>
            </w:r>
          </w:p>
          <w:p w14:paraId="53D5CA72" w14:textId="1D1229ED" w:rsidR="007D1060" w:rsidRDefault="007D1060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</w:t>
            </w:r>
            <w:r w:rsidR="00DA18EA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esson)</w:t>
            </w:r>
          </w:p>
          <w:p w14:paraId="7799F696" w14:textId="592A9941" w:rsidR="00DA18EA" w:rsidRPr="00C42A01" w:rsidRDefault="00DA18EA" w:rsidP="007D106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WRITE IN COMPLETE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>SENTENCES</w:t>
            </w:r>
          </w:p>
          <w:p w14:paraId="2784722C" w14:textId="77777777" w:rsidR="0089767A" w:rsidRPr="00224052" w:rsidRDefault="0089767A" w:rsidP="0089767A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DA173A6" w14:textId="766F8AAB" w:rsidR="00C80C96" w:rsidRPr="00A76F6B" w:rsidRDefault="00C80C96" w:rsidP="002D3A04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1CC22BD7" w14:textId="45FE4C7E" w:rsidR="00A410A7" w:rsidRPr="0091076B" w:rsidRDefault="00A410A7" w:rsidP="0091076B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B20BD" w14:textId="77777777" w:rsidR="00ED6F80" w:rsidRPr="00DA18EA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 </w:t>
            </w:r>
          </w:p>
          <w:p w14:paraId="6B63B678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view Learning </w:t>
            </w:r>
          </w:p>
          <w:p w14:paraId="6B5C0231" w14:textId="77777777" w:rsidR="00ED6F80" w:rsidRPr="00224052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43CD0185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sson</w:t>
            </w:r>
          </w:p>
          <w:p w14:paraId="2AC01E90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Read and discuss Infographics </w:t>
            </w:r>
          </w:p>
          <w:p w14:paraId="27614C96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Discuss</w:t>
            </w:r>
          </w:p>
          <w:p w14:paraId="5AC3DAE7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nswer Questions</w:t>
            </w:r>
          </w:p>
          <w:p w14:paraId="26B1A38A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Closure</w:t>
            </w:r>
          </w:p>
          <w:p w14:paraId="07DBB3E3" w14:textId="77777777" w:rsidR="00ED6F80" w:rsidRDefault="00ED6F80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EXIT Ticket Give Me 5</w:t>
            </w:r>
          </w:p>
          <w:p w14:paraId="1290BB46" w14:textId="77777777" w:rsidR="00ED6F80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(5 key points gained from lesson)</w:t>
            </w:r>
          </w:p>
          <w:p w14:paraId="556D1B8F" w14:textId="77777777" w:rsidR="00ED6F80" w:rsidRPr="00C42A01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55C72074" w14:textId="77777777" w:rsidR="00ED6F80" w:rsidRPr="00224052" w:rsidRDefault="00ED6F80" w:rsidP="00ED6F80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334E45F" w14:textId="77777777" w:rsidR="00ED6F80" w:rsidRPr="00A76F6B" w:rsidRDefault="00ED6F80" w:rsidP="00ED6F80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5EC52A54" w14:textId="6CBBF4B7" w:rsidR="00406582" w:rsidRPr="00406582" w:rsidRDefault="00406582" w:rsidP="00406582">
            <w:pPr>
              <w:widowControl w:val="0"/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189BE3" w14:textId="6A41BF03" w:rsidR="00A410A7" w:rsidRPr="0091076B" w:rsidRDefault="00A410A7" w:rsidP="00631523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61B4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lastRenderedPageBreak/>
              <w:t xml:space="preserve"> 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DO NOW</w:t>
            </w:r>
          </w:p>
          <w:p w14:paraId="3CDC3CBD" w14:textId="77777777" w:rsidR="00D22549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Review Learning </w:t>
            </w:r>
          </w:p>
          <w:p w14:paraId="6812EC5C" w14:textId="77777777" w:rsidR="00D22549" w:rsidRPr="00224052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Objective 2</w:t>
            </w:r>
            <w:r w:rsidRPr="00A76F6B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( minutes)</w:t>
            </w:r>
          </w:p>
          <w:p w14:paraId="2D212716" w14:textId="607A5252" w:rsidR="00D22549" w:rsidRPr="008236EB" w:rsidRDefault="00D22549" w:rsidP="002A1DD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Review/recap last le</w:t>
            </w:r>
            <w:r w:rsidR="008236EB">
              <w:rPr>
                <w:rFonts w:ascii="Cambria" w:hAnsi="Cambria"/>
                <w:color w:val="000000" w:themeColor="text1"/>
                <w:sz w:val="20"/>
                <w:szCs w:val="20"/>
              </w:rPr>
              <w:t>sson</w:t>
            </w:r>
          </w:p>
          <w:p w14:paraId="76F69397" w14:textId="2A15B665" w:rsidR="00D22549" w:rsidRPr="00BE29F8" w:rsidRDefault="00D22549" w:rsidP="008236E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FF0000"/>
                <w:sz w:val="20"/>
                <w:szCs w:val="20"/>
              </w:rPr>
            </w:pPr>
          </w:p>
          <w:p w14:paraId="6C890C40" w14:textId="77777777" w:rsidR="00D22549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60A7F1F4" w14:textId="77777777" w:rsidR="00D22549" w:rsidRPr="00C42A01" w:rsidRDefault="00D22549" w:rsidP="00D22549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RITE IN COMPLETE SENTENCES</w:t>
            </w:r>
          </w:p>
          <w:p w14:paraId="2B2149EE" w14:textId="7645D6BF" w:rsidR="00A410A7" w:rsidRPr="0091076B" w:rsidRDefault="00A410A7" w:rsidP="0091076B">
            <w:pPr>
              <w:pStyle w:val="ListParagraph"/>
              <w:widowControl w:val="0"/>
              <w:spacing w:line="240" w:lineRule="auto"/>
              <w:ind w:left="144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A410A7" w:rsidRPr="006D32FE" w14:paraId="23531563" w14:textId="77777777" w:rsidTr="1B05B8E7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A410A7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925459" w:rsidRDefault="00D00D80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906657" w:rsidRDefault="00906657" w:rsidP="00AA5D8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3CADC02B" w14:textId="5C14B243" w:rsidR="00D00D80" w:rsidRPr="00906657" w:rsidRDefault="00D00D80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E48585E" w14:textId="2B54CFF0" w:rsidR="00906657" w:rsidRPr="00906657" w:rsidRDefault="00906657" w:rsidP="00925459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5A2787" w:rsidRPr="006D32FE" w:rsidRDefault="005A2787" w:rsidP="00D00D80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62BB1" w14:textId="79E83156" w:rsidR="000325EA" w:rsidRPr="00254297" w:rsidRDefault="000325EA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BDFC807" w14:textId="322C4638" w:rsidR="00DA1448" w:rsidRPr="003138BA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</w:t>
            </w:r>
            <w:r w:rsidR="00DA1448" w:rsidRPr="003138BA">
              <w:rPr>
                <w:rFonts w:ascii="Cambria" w:hAnsi="Cambria"/>
                <w:b/>
                <w:bCs/>
                <w:sz w:val="20"/>
                <w:szCs w:val="20"/>
              </w:rPr>
              <w:t>eview</w:t>
            </w: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 xml:space="preserve"> goals/objectives</w:t>
            </w:r>
          </w:p>
          <w:p w14:paraId="6362A76E" w14:textId="7C765299" w:rsidR="007722C3" w:rsidRDefault="007722C3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28AAE161" w14:textId="15DB21B6" w:rsidR="003138BA" w:rsidRDefault="00254297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8EE5F9B" w14:textId="20CE46DF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A6F2E9F" w14:textId="3DDE89A2" w:rsidR="000325EA" w:rsidRPr="006D32FE" w:rsidRDefault="000325EA" w:rsidP="00AA5D83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3403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784A19FF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4DD453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659C1B3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0CC423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65C823E" w14:textId="46498BA2" w:rsidR="00A410A7" w:rsidRPr="006D32FE" w:rsidRDefault="00A410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11049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0F7A7D84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692DDEE2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FCC7993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0260B08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55FD87B9" w14:textId="01C5723E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2F915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1E1A7A2A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8CD676F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7B0606C8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313F116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7A4CA024" w14:textId="393A056C" w:rsidR="00A410A7" w:rsidRPr="006D32FE" w:rsidRDefault="00A410A7" w:rsidP="00807172">
            <w:pPr>
              <w:pStyle w:val="paragraph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880B" w14:textId="39862BF0" w:rsidR="00A410A7" w:rsidRPr="006D32FE" w:rsidRDefault="00A410A7" w:rsidP="00561A7F">
            <w:pPr>
              <w:pStyle w:val="paragraph"/>
              <w:widowControl w:val="0"/>
              <w:spacing w:before="0" w:beforeAutospacing="0" w:after="0" w:afterAutospacing="0"/>
              <w:ind w:left="75"/>
              <w:rPr>
                <w:rFonts w:ascii="Cambria" w:hAnsi="Cambria"/>
                <w:sz w:val="20"/>
                <w:szCs w:val="20"/>
              </w:rPr>
            </w:pPr>
          </w:p>
          <w:p w14:paraId="65428BD6" w14:textId="77777777" w:rsidR="009841BF" w:rsidRPr="00254297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cap last lesson</w:t>
            </w:r>
          </w:p>
          <w:p w14:paraId="44FB791E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view goals/objectives</w:t>
            </w:r>
          </w:p>
          <w:p w14:paraId="7E624EB5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138BA">
              <w:rPr>
                <w:rFonts w:ascii="Cambria" w:hAnsi="Cambria"/>
                <w:b/>
                <w:bCs/>
                <w:sz w:val="20"/>
                <w:szCs w:val="20"/>
              </w:rPr>
              <w:t>Read Essential Question</w:t>
            </w:r>
          </w:p>
          <w:p w14:paraId="1C727BA7" w14:textId="77777777" w:rsidR="009841BF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ntroduce new lesson</w:t>
            </w:r>
          </w:p>
          <w:p w14:paraId="6EFE7FEB" w14:textId="77777777" w:rsidR="009841BF" w:rsidRPr="003138BA" w:rsidRDefault="009841BF" w:rsidP="002A1DD2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Discuss</w:t>
            </w:r>
          </w:p>
          <w:p w14:paraId="68A88068" w14:textId="77291B41" w:rsidR="00A410A7" w:rsidRPr="006D32FE" w:rsidRDefault="00A410A7" w:rsidP="00AA5D83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6D32FE" w:rsidRPr="006D32FE" w14:paraId="31E3260D" w14:textId="77777777" w:rsidTr="1B05B8E7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19588432" w14:textId="77777777" w:rsidR="006D32FE" w:rsidRDefault="006D32FE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  <w:p w14:paraId="0941750C" w14:textId="77777777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73D43B71" w14:textId="29243BC0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BB6C15A" w14:textId="2C1BA169" w:rsidR="00D843CA" w:rsidRPr="00906657" w:rsidRDefault="00D843CA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C562A90" w14:textId="24090547" w:rsidR="00906657" w:rsidRPr="006D32FE" w:rsidRDefault="00906657" w:rsidP="005222F3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29348" w14:textId="54C7DC82" w:rsidR="00CD0B6F" w:rsidRDefault="00CD0B6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CDB63EA" w14:textId="4A1CE60E" w:rsidR="006D32FE" w:rsidRDefault="008070D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</w:t>
            </w:r>
            <w:r w:rsidR="00143043">
              <w:rPr>
                <w:rFonts w:ascii="Cambria" w:hAnsi="Cambria"/>
                <w:b/>
                <w:bCs/>
                <w:sz w:val="20"/>
                <w:szCs w:val="20"/>
              </w:rPr>
              <w:t>roup discussion</w:t>
            </w:r>
          </w:p>
          <w:p w14:paraId="0495FCEC" w14:textId="24190A4A" w:rsidR="00CD0B6F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49FE7AF5" w14:textId="77777777" w:rsidR="009738F3" w:rsidRDefault="009738F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0AB9063" w14:textId="57D1BF01" w:rsidR="00143043" w:rsidRPr="006D32FE" w:rsidRDefault="0014304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3362C" w14:textId="5786CEC0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DA0024E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0E85527D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2BBA4B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24E84E53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0CED0AC" w14:textId="63760338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3882" w14:textId="66D7D49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0459D4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52F6F700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676EA4C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AB5123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92844DB" w14:textId="00EF6E8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66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22C8AA05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072F4D6C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3CB9E647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E659DB" w14:textId="3E9FC1BD" w:rsidR="006D32FE" w:rsidRPr="009841BF" w:rsidRDefault="006D32FE" w:rsidP="009841BF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5F96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ection Readings</w:t>
            </w:r>
          </w:p>
          <w:p w14:paraId="65C6C652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roup discussion</w:t>
            </w:r>
          </w:p>
          <w:p w14:paraId="15B326E9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ss debates</w:t>
            </w:r>
          </w:p>
          <w:p w14:paraId="14E87A6F" w14:textId="77777777" w:rsidR="00AA689E" w:rsidRDefault="00AA689E" w:rsidP="00AA689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811E74D" w14:textId="18CD498C" w:rsidR="006D32FE" w:rsidRPr="009841BF" w:rsidRDefault="006D32F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6D32FE" w:rsidRPr="006D32FE" w14:paraId="70108707" w14:textId="77777777" w:rsidTr="1B05B8E7">
        <w:trPr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6D32FE" w:rsidRPr="006D32FE" w:rsidRDefault="00925459" w:rsidP="006D32FE">
            <w:pPr>
              <w:widowControl w:val="0"/>
              <w:spacing w:line="240" w:lineRule="auto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7A172142" w14:textId="48A4948B" w:rsidR="00906657" w:rsidRPr="00F579A7" w:rsidRDefault="006D32FE" w:rsidP="00F579A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01E1D516" w14:textId="7355EFE9" w:rsidR="00906657" w:rsidRDefault="00906657" w:rsidP="00906657">
            <w:pPr>
              <w:widowControl w:val="0"/>
              <w:spacing w:line="240" w:lineRule="auto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4FB867F6" w:rsidR="006D32FE" w:rsidRPr="006D32FE" w:rsidRDefault="006D32FE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62C3A" w14:textId="77777777" w:rsidR="006D32FE" w:rsidRDefault="00AA689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2883D067" w14:textId="77777777" w:rsidR="00AA689E" w:rsidRDefault="0026153E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7305608E" w14:textId="77777777" w:rsidR="0026153E" w:rsidRDefault="00765E28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omplete </w:t>
            </w:r>
            <w:r w:rsidR="001F7C4C">
              <w:rPr>
                <w:rFonts w:ascii="Cambria" w:hAnsi="Cambria"/>
                <w:b/>
                <w:bCs/>
                <w:sz w:val="20"/>
                <w:szCs w:val="20"/>
              </w:rPr>
              <w:t xml:space="preserve">picture </w:t>
            </w:r>
            <w:r w:rsidR="00E07913">
              <w:rPr>
                <w:rFonts w:ascii="Cambria" w:hAnsi="Cambria"/>
                <w:b/>
                <w:bCs/>
                <w:sz w:val="20"/>
                <w:szCs w:val="20"/>
              </w:rPr>
              <w:t>view of sections</w:t>
            </w:r>
          </w:p>
          <w:p w14:paraId="20A5B664" w14:textId="77777777" w:rsidR="00E07913" w:rsidRDefault="00E0791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</w:t>
            </w:r>
            <w:r w:rsidR="00F447AA">
              <w:rPr>
                <w:rFonts w:ascii="Cambria" w:hAnsi="Cambria"/>
                <w:b/>
                <w:bCs/>
                <w:sz w:val="20"/>
                <w:szCs w:val="20"/>
              </w:rPr>
              <w:t>ss questions</w:t>
            </w:r>
          </w:p>
          <w:p w14:paraId="44E3582B" w14:textId="577C3BC2" w:rsidR="00F447AA" w:rsidRPr="006D32FE" w:rsidRDefault="00F447AA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B2019" w14:textId="3B61CC97" w:rsidR="006D32FE" w:rsidRPr="006D32FE" w:rsidRDefault="006D32FE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05034330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69352A1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379C307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7DFBE79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0BA49C1" w14:textId="15E739FC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9551E" w14:textId="1EB37965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1345B3D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410CF8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43F5CC53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47AC702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65AC4CAC" w14:textId="58F86E7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AE7E" w14:textId="13A59CC1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F11967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0C57844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2A3B546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3D6E1FE9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1E066157" w14:textId="4F3E8699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7DA4" w14:textId="3C6A2F82" w:rsidR="006D32FE" w:rsidRPr="006D32FE" w:rsidRDefault="006D32F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815FC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reate graphic organizers</w:t>
            </w:r>
          </w:p>
          <w:p w14:paraId="7BE04ED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Checkpoint questions</w:t>
            </w:r>
          </w:p>
          <w:p w14:paraId="673E9142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picture view of sections</w:t>
            </w:r>
          </w:p>
          <w:p w14:paraId="66577F7E" w14:textId="77777777" w:rsidR="00F447AA" w:rsidRDefault="00F447AA" w:rsidP="00F447A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nswer and discuss questions</w:t>
            </w:r>
          </w:p>
          <w:p w14:paraId="75D10DEF" w14:textId="7F411B7B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925459" w:rsidRPr="006D32FE" w14:paraId="3BA6C9C0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color w:val="auto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color w:val="auto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E4FE" w14:textId="74C6FBDE" w:rsidR="00925459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12B577B7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415821D" w14:textId="10B9670B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006B3482">
              <w:rPr>
                <w:rFonts w:ascii="Cambria" w:hAnsi="Cambria"/>
                <w:b/>
                <w:bCs/>
                <w:sz w:val="20"/>
                <w:szCs w:val="20"/>
              </w:rPr>
              <w:t>321</w:t>
            </w:r>
          </w:p>
          <w:p w14:paraId="3111CD2E" w14:textId="77777777" w:rsidR="006B3482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3 things learned</w:t>
            </w:r>
          </w:p>
          <w:p w14:paraId="1D7CA86E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2 new words understood</w:t>
            </w:r>
          </w:p>
          <w:p w14:paraId="75988913" w14:textId="0B631FC8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 question about the lesson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0828" w14:textId="33B2B9FC" w:rsidR="00925459" w:rsidRPr="006D32FE" w:rsidRDefault="00F84005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-</w:t>
            </w:r>
            <w:r w:rsidR="250FBEB3"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5F7F4EFE" w14:textId="77777777" w:rsidR="00925459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KWL chart</w:t>
            </w:r>
          </w:p>
          <w:p w14:paraId="5E66DFA0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SW write what the KNOW</w:t>
            </w:r>
          </w:p>
          <w:p w14:paraId="2BC95B69" w14:textId="77777777" w:rsidR="00F84005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y WANT to KNOW</w:t>
            </w:r>
          </w:p>
          <w:p w14:paraId="77CFA3CC" w14:textId="41361C8E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What the want to LEARN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32C75" w14:textId="46AB6B95" w:rsidR="00925459" w:rsidRDefault="250FBEB3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Students will write down what they have learned Today.</w:t>
            </w:r>
          </w:p>
          <w:p w14:paraId="124917FF" w14:textId="3CD49812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Give me 5</w:t>
            </w:r>
          </w:p>
          <w:p w14:paraId="5B39EB1A" w14:textId="763849FB" w:rsidR="00F84005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 key points gained from lesson</w:t>
            </w:r>
          </w:p>
          <w:p w14:paraId="52C1314D" w14:textId="6F37507B" w:rsidR="00F84005" w:rsidRPr="006D32FE" w:rsidRDefault="00F84005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write in complete sentences</w:t>
            </w:r>
          </w:p>
          <w:p w14:paraId="73CBB9B9" w14:textId="4F4037C9" w:rsidR="00925459" w:rsidRPr="006D32FE" w:rsidRDefault="00925459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0EEB5" w14:textId="6AECCAE0" w:rsidR="00925459" w:rsidRPr="00C01C2C" w:rsidRDefault="00C50120" w:rsidP="00C01C2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tudent will complete thumbs up/thumbs down exit ticket slip provided by teacher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835F" w14:textId="4FB5DD54" w:rsidR="00925459" w:rsidRPr="00C01C2C" w:rsidRDefault="00C50120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SW complete the star rating exit ticket provided by teacher</w:t>
            </w:r>
          </w:p>
        </w:tc>
      </w:tr>
      <w:tr w:rsidR="006D32FE" w:rsidRPr="006D32FE" w14:paraId="7B506449" w14:textId="77777777" w:rsidTr="1B05B8E7">
        <w:trPr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925459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6D32FE" w:rsidRPr="006D32FE" w:rsidRDefault="00925459" w:rsidP="00925459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BC5A3" w14:textId="77777777" w:rsidR="006D32FE" w:rsidRDefault="68B14D62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Use differentiated instruction, by </w:t>
            </w:r>
            <w:r w:rsidR="57C3AA4E" w:rsidRPr="1B05B8E7">
              <w:rPr>
                <w:rFonts w:ascii="Cambria" w:hAnsi="Cambria"/>
                <w:b/>
                <w:bCs/>
                <w:sz w:val="20"/>
                <w:szCs w:val="20"/>
              </w:rPr>
              <w:t>giving students</w:t>
            </w: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choices.</w:t>
            </w:r>
            <w:r w:rsidR="00F84005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65126DB" w14:textId="77777777" w:rsidR="00F84005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2219A6D8" w14:textId="415C282E" w:rsidR="00F84005" w:rsidRPr="006D32FE" w:rsidRDefault="00F84005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DECD4" w14:textId="675AF3C0" w:rsidR="000E7FAC" w:rsidRDefault="3DC9EF93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 Extra time</w:t>
            </w:r>
          </w:p>
          <w:p w14:paraId="53954643" w14:textId="2343492C" w:rsidR="006D32FE" w:rsidRDefault="000E7FAC" w:rsidP="000E7FAC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4D227B25" w14:textId="50B40916" w:rsidR="00F84005" w:rsidRPr="006D32FE" w:rsidRDefault="00F84005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2A06" w14:textId="77777777" w:rsidR="006D32FE" w:rsidRDefault="3DC9EF93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17BFB7D0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3EDB09A4" w14:textId="30FB64E7" w:rsidR="000E7FAC" w:rsidRP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CB25" w14:textId="70EAED2A" w:rsidR="000E7FAC" w:rsidRDefault="678A4071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  <w:r w:rsidR="000E7FAC">
              <w:rPr>
                <w:rFonts w:ascii="Cambria" w:hAnsi="Cambria"/>
                <w:b/>
                <w:bCs/>
                <w:sz w:val="20"/>
                <w:szCs w:val="20"/>
              </w:rPr>
              <w:t xml:space="preserve"> Extra time</w:t>
            </w:r>
          </w:p>
          <w:p w14:paraId="31FF9ADF" w14:textId="2F37209D" w:rsidR="006D32FE" w:rsidRDefault="000E7FAC" w:rsidP="000E7FAC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  <w:p w14:paraId="740DB231" w14:textId="70069F06" w:rsidR="000E7FAC" w:rsidRPr="006D32FE" w:rsidRDefault="000E7FAC" w:rsidP="1B05B8E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6D394" w14:textId="77777777" w:rsidR="006D32FE" w:rsidRDefault="678A407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Use differentiated instruction, by giving students choices</w:t>
            </w:r>
          </w:p>
          <w:p w14:paraId="58378B01" w14:textId="77777777" w:rsidR="000E7FAC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4C79E4EE" w14:textId="65DC9202" w:rsidR="000E7FAC" w:rsidRPr="006D32FE" w:rsidRDefault="000E7FAC" w:rsidP="000E7FAC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ake home assignments</w:t>
            </w:r>
          </w:p>
        </w:tc>
      </w:tr>
      <w:tr w:rsidR="006D32FE" w:rsidRPr="006D32FE" w14:paraId="1E107C85" w14:textId="77777777" w:rsidTr="1B05B8E7">
        <w:trPr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6D32FE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20FD96E" w:rsidR="006D32FE" w:rsidRPr="006D32FE" w:rsidRDefault="38CD8C7D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A9CBC" w14:textId="620FD96E" w:rsidR="006D32FE" w:rsidRPr="006D32FE" w:rsidRDefault="59356EEF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7FE5B90" w14:textId="28C09DD9" w:rsidR="006D32FE" w:rsidRPr="006D32FE" w:rsidRDefault="006D32FE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7A2E4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40BA34A" w14:textId="349573E3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49F72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7D843102" w14:textId="5B52680C" w:rsidR="006D32FE" w:rsidRPr="006D32FE" w:rsidRDefault="006D32FE" w:rsidP="006D32F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ABF9A" w14:textId="620FD96E" w:rsidR="006D32FE" w:rsidRPr="006D32FE" w:rsidRDefault="59356EEF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Give students a word bank, or more time to complete their assignments</w:t>
            </w:r>
          </w:p>
          <w:p w14:paraId="535925EB" w14:textId="41B13064" w:rsidR="006D32FE" w:rsidRPr="006D32FE" w:rsidRDefault="006D32FE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9B4D4E8" w14:textId="77777777" w:rsidTr="1B05B8E7">
        <w:trPr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 w:rsidR="00200BA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2E64B6" w:rsidRPr="006D32FE" w:rsidRDefault="002E64B6" w:rsidP="002E6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AC2E" w14:textId="77777777" w:rsidR="002E64B6" w:rsidRDefault="68A7CC8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Discussions, and </w:t>
            </w:r>
            <w:r w:rsidR="518E5DFB" w:rsidRPr="1B05B8E7">
              <w:rPr>
                <w:rFonts w:ascii="Cambria" w:hAnsi="Cambria"/>
                <w:b/>
                <w:bCs/>
                <w:sz w:val="20"/>
                <w:szCs w:val="20"/>
              </w:rPr>
              <w:t>writing assessment</w:t>
            </w:r>
          </w:p>
          <w:p w14:paraId="0B00192C" w14:textId="77777777" w:rsidR="007B37E9" w:rsidRDefault="00504FE3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2B7B4291" w14:textId="77777777" w:rsidR="00C570DB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Quizzes</w:t>
            </w:r>
          </w:p>
          <w:p w14:paraId="19D64379" w14:textId="25256B0B" w:rsidR="00ED00EF" w:rsidRPr="006D32FE" w:rsidRDefault="00ED00EF" w:rsidP="006D32FE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</w:t>
            </w:r>
            <w:r w:rsidR="00F62AAC">
              <w:rPr>
                <w:rFonts w:ascii="Cambria" w:hAnsi="Cambria"/>
                <w:b/>
                <w:bCs/>
                <w:sz w:val="20"/>
                <w:szCs w:val="20"/>
              </w:rPr>
              <w:t>ests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6A3" w14:textId="6F63BEF9" w:rsidR="002E64B6" w:rsidRDefault="1CB1BC20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E71CE69" w14:textId="4470664F" w:rsidR="00504FE3" w:rsidRPr="006D32FE" w:rsidRDefault="00504FE3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heckpoint questions</w:t>
            </w:r>
          </w:p>
          <w:p w14:paraId="045ACFBE" w14:textId="77777777" w:rsidR="002E64B6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BE729BC" w14:textId="5FF67074" w:rsidR="00ED5323" w:rsidRPr="006D32FE" w:rsidRDefault="00ED5323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7608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4B518B87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58954B84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7E38F4A6" w14:textId="35B8726A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3A2C9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1E9F2AD4" w14:textId="77777777" w:rsidR="002E64B6" w:rsidRDefault="00C570DB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1CE5765C" w14:textId="77777777" w:rsidR="00ED5323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6A0E7EF6" w14:textId="43350EF7" w:rsidR="00ED5323" w:rsidRPr="006D32FE" w:rsidRDefault="00ED5323" w:rsidP="006D32F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77CE" w14:textId="6F63BEF9" w:rsidR="002E64B6" w:rsidRPr="006D32FE" w:rsidRDefault="1CB1BC20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Discussions, and writing assessment</w:t>
            </w:r>
          </w:p>
          <w:p w14:paraId="246B6384" w14:textId="77777777" w:rsidR="002E64B6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heckpoint questions</w:t>
            </w:r>
          </w:p>
          <w:p w14:paraId="44D55C2B" w14:textId="620352C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Quizzes</w:t>
            </w:r>
          </w:p>
          <w:p w14:paraId="445982F3" w14:textId="6197ED01" w:rsidR="00ED5323" w:rsidRDefault="00ED5323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Tests</w:t>
            </w:r>
          </w:p>
          <w:p w14:paraId="49298A8B" w14:textId="7CD243B5" w:rsidR="00C570DB" w:rsidRPr="006D32FE" w:rsidRDefault="00C570DB" w:rsidP="006D32FE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5511715C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lastRenderedPageBreak/>
              <w:t xml:space="preserve">Corrective Activity (s): </w:t>
            </w:r>
          </w:p>
          <w:p w14:paraId="4F219AA8" w14:textId="15297036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B7789" w14:textId="77777777" w:rsidR="002E64B6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774C6649" w14:textId="77777777" w:rsidR="00563912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736F92C" w14:textId="6856DF00" w:rsidR="00563912" w:rsidRPr="006D32FE" w:rsidRDefault="00563912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2109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F2936C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6AD2343" w14:textId="360E5CAB" w:rsidR="002E64B6" w:rsidRPr="006D32FE" w:rsidRDefault="00267ED5" w:rsidP="00267ED5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301EB2B" w14:textId="4C0C80A5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D259" w14:textId="07B43817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1AC1A2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C833A6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2BA7B6D3" w14:textId="116406AB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DB7F" w14:textId="43002B03" w:rsidR="002E64B6" w:rsidRPr="006D32FE" w:rsidRDefault="1CE06DA7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36DC1BF5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3529508F" w14:textId="77777777" w:rsidR="00267ED5" w:rsidRDefault="00267ED5" w:rsidP="00267ED5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C1D8D33" w14:textId="0D044D87" w:rsidR="002E64B6" w:rsidRPr="006D32FE" w:rsidRDefault="00267ED5" w:rsidP="00267ED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BD64A" w14:textId="2768AB78" w:rsidR="002E64B6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eer tutoring</w:t>
            </w:r>
          </w:p>
          <w:p w14:paraId="546D82BB" w14:textId="19BD2678" w:rsidR="00795E8E" w:rsidRDefault="00795E8E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One on one time</w:t>
            </w:r>
          </w:p>
          <w:p w14:paraId="5F1459E1" w14:textId="587C08FF" w:rsidR="00563912" w:rsidRPr="006D32FE" w:rsidRDefault="00563912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time</w:t>
            </w:r>
          </w:p>
          <w:p w14:paraId="74BEC17B" w14:textId="24A6B539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2E64B6" w:rsidRPr="006D32FE" w14:paraId="0F6547DE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2946A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sz w:val="20"/>
                <w:szCs w:val="20"/>
              </w:rPr>
              <w:t xml:space="preserve">Extension/Enrichment Activity (s): </w:t>
            </w:r>
          </w:p>
          <w:p w14:paraId="50C4ADAE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 xml:space="preserve">What will I do with students who understand quicker than others?  </w:t>
            </w:r>
          </w:p>
          <w:p w14:paraId="2447B9C4" w14:textId="77777777" w:rsidR="002E64B6" w:rsidRPr="006D32FE" w:rsidRDefault="002E64B6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  <w:p w14:paraId="3A735567" w14:textId="0C631EE0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F1F91" w14:textId="77777777" w:rsidR="004421B0" w:rsidRDefault="004421B0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</w:t>
            </w:r>
            <w:r w:rsidR="00562358">
              <w:rPr>
                <w:rFonts w:ascii="Cambria" w:hAnsi="Cambria"/>
                <w:b/>
                <w:bCs/>
                <w:sz w:val="20"/>
                <w:szCs w:val="20"/>
              </w:rPr>
              <w:t>s</w:t>
            </w:r>
          </w:p>
          <w:p w14:paraId="444E73CC" w14:textId="77777777" w:rsidR="00562358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5A02EAD" w14:textId="3213D5F7" w:rsidR="00562358" w:rsidRPr="006D32FE" w:rsidRDefault="00562358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8E152" w14:textId="7CBA2F6C" w:rsidR="002E64B6" w:rsidRPr="006D32FE" w:rsidRDefault="002E64B6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B271C9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6802BA9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1D2B9005" w14:textId="038B984E" w:rsidR="002E64B6" w:rsidRPr="006D32FE" w:rsidRDefault="002E64B6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5357C" w14:textId="7E0B590B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5D77AEE3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37D2BE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B40DC52" w14:textId="593D7540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518D3" w14:textId="488A8C79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546459C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33E95CBF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7250FAB8" w14:textId="7247BDBA" w:rsidR="002E64B6" w:rsidRPr="006D32FE" w:rsidRDefault="002E64B6" w:rsidP="002E64B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66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98BDD" w14:textId="2D054FAE" w:rsidR="002E64B6" w:rsidRPr="006D32FE" w:rsidRDefault="002E64B6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AD7FB88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readings</w:t>
            </w:r>
          </w:p>
          <w:p w14:paraId="5AD97170" w14:textId="77777777" w:rsidR="00CD133A" w:rsidRDefault="00CD133A" w:rsidP="00CD133A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tra videos</w:t>
            </w:r>
          </w:p>
          <w:p w14:paraId="27AF693E" w14:textId="3C3A4255" w:rsidR="002E64B6" w:rsidRPr="006D32FE" w:rsidRDefault="002E64B6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8031E8" w:rsidRPr="006D32FE" w14:paraId="51B3911D" w14:textId="77777777" w:rsidTr="1B05B8E7">
        <w:trPr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8031E8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A872A3" w:rsidRPr="00EB6477" w:rsidRDefault="00EB6477" w:rsidP="002E64B6">
            <w:pPr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</w:t>
            </w:r>
            <w:r w:rsidR="00EA00D6">
              <w:rPr>
                <w:rFonts w:ascii="Cambria" w:hAnsi="Cambria"/>
                <w:sz w:val="20"/>
                <w:szCs w:val="20"/>
              </w:rPr>
              <w:t>.</w:t>
            </w:r>
          </w:p>
          <w:p w14:paraId="79C27A3C" w14:textId="355ED013" w:rsidR="00A872A3" w:rsidRPr="006D32FE" w:rsidRDefault="00A872A3" w:rsidP="002E64B6">
            <w:pPr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C1420" w14:textId="77777777" w:rsidR="008031E8" w:rsidRDefault="45B5FE9B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527E161C" w14:textId="77777777" w:rsidR="00D16EA7" w:rsidRDefault="00D16EA7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Listen to section audio</w:t>
            </w:r>
          </w:p>
          <w:p w14:paraId="34D83EFE" w14:textId="6AC66705" w:rsidR="00D60D8D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omplete EconLOWDOWN modules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7B23" w14:textId="629F2F06" w:rsidR="008031E8" w:rsidRPr="006D32FE" w:rsidRDefault="24E62CA1" w:rsidP="1B05B8E7">
            <w:pPr>
              <w:widowControl w:val="0"/>
              <w:spacing w:line="240" w:lineRule="auto"/>
              <w:textAlignment w:val="baseline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</w:t>
            </w:r>
          </w:p>
          <w:p w14:paraId="20CEA277" w14:textId="77777777" w:rsidR="008031E8" w:rsidRDefault="00D16EA7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6F55F07" w14:textId="4E717AE4" w:rsidR="009F49A9" w:rsidRPr="006D32FE" w:rsidRDefault="009F49A9" w:rsidP="1B05B8E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.org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98F4" w14:textId="7D9AD860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 xml:space="preserve">Watch a short video about </w:t>
            </w:r>
          </w:p>
          <w:p w14:paraId="5A25EDFB" w14:textId="77777777" w:rsidR="008031E8" w:rsidRDefault="00D16EA7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Listen to section audio</w:t>
            </w:r>
          </w:p>
          <w:p w14:paraId="6E4B77B1" w14:textId="17E90E78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4BCA7" w14:textId="271880C5" w:rsidR="008031E8" w:rsidRPr="006D32FE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 about</w:t>
            </w:r>
          </w:p>
          <w:p w14:paraId="4ECB23CF" w14:textId="77777777" w:rsidR="008031E8" w:rsidRDefault="00DB12AC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ay Kahoot!</w:t>
            </w:r>
          </w:p>
          <w:p w14:paraId="603BAD92" w14:textId="4831D8B7" w:rsidR="009F49A9" w:rsidRPr="006D32FE" w:rsidRDefault="009F49A9" w:rsidP="002E64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  <w:tc>
          <w:tcPr>
            <w:tcW w:w="2566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374F" w14:textId="138078C1" w:rsidR="008031E8" w:rsidRDefault="24E62CA1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1B05B8E7">
              <w:rPr>
                <w:rFonts w:ascii="Cambria" w:hAnsi="Cambria"/>
                <w:b/>
                <w:bCs/>
                <w:sz w:val="20"/>
                <w:szCs w:val="20"/>
              </w:rPr>
              <w:t>Watch a short video</w:t>
            </w:r>
          </w:p>
          <w:p w14:paraId="0451B992" w14:textId="7B395C4B" w:rsidR="00DB12AC" w:rsidRPr="006D32FE" w:rsidRDefault="00DB12AC" w:rsidP="1B05B8E7">
            <w:pPr>
              <w:widowControl w:val="0"/>
              <w:spacing w:line="240" w:lineRule="auto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Play Kahoot!</w:t>
            </w:r>
          </w:p>
          <w:p w14:paraId="6C7EA602" w14:textId="7424A8E9" w:rsidR="008031E8" w:rsidRPr="006D32FE" w:rsidRDefault="009F49A9" w:rsidP="002E64B6">
            <w:pPr>
              <w:widowControl w:val="0"/>
              <w:spacing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conlowdown.org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86F2943" w14:textId="77777777" w:rsidR="00CC22EC" w:rsidRDefault="00CC22EC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br w:type="page"/>
      </w:r>
    </w:p>
    <w:sectPr w:rsidR="00CC22EC" w:rsidSect="00955D52">
      <w:headerReference w:type="default" r:id="rId12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50FD8E" w14:textId="77777777" w:rsidR="009F4790" w:rsidRDefault="009F4790">
      <w:pPr>
        <w:spacing w:line="240" w:lineRule="auto"/>
      </w:pPr>
      <w:r>
        <w:separator/>
      </w:r>
    </w:p>
  </w:endnote>
  <w:endnote w:type="continuationSeparator" w:id="0">
    <w:p w14:paraId="37733B31" w14:textId="77777777" w:rsidR="009F4790" w:rsidRDefault="009F47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C34BBF" w14:textId="77777777" w:rsidR="009F4790" w:rsidRDefault="009F4790">
      <w:pPr>
        <w:spacing w:line="240" w:lineRule="auto"/>
      </w:pPr>
      <w:r>
        <w:separator/>
      </w:r>
    </w:p>
  </w:footnote>
  <w:footnote w:type="continuationSeparator" w:id="0">
    <w:p w14:paraId="56145151" w14:textId="77777777" w:rsidR="009F4790" w:rsidRDefault="009F47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04668B"/>
    <w:multiLevelType w:val="hybridMultilevel"/>
    <w:tmpl w:val="1A4EAA24"/>
    <w:lvl w:ilvl="0" w:tplc="FFEA60E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457BC"/>
    <w:multiLevelType w:val="hybridMultilevel"/>
    <w:tmpl w:val="CDE07F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16B4E"/>
    <w:multiLevelType w:val="hybridMultilevel"/>
    <w:tmpl w:val="A7804B0E"/>
    <w:lvl w:ilvl="0" w:tplc="B192C3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CE18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32B2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9CA7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A89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E62E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0CF1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6290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B43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41695B"/>
    <w:multiLevelType w:val="hybridMultilevel"/>
    <w:tmpl w:val="D7DA6316"/>
    <w:lvl w:ilvl="0" w:tplc="33804108">
      <w:start w:val="1"/>
      <w:numFmt w:val="bullet"/>
      <w:lvlText w:val="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993170"/>
    <w:multiLevelType w:val="hybridMultilevel"/>
    <w:tmpl w:val="DFF68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05D96"/>
    <w:multiLevelType w:val="hybridMultilevel"/>
    <w:tmpl w:val="164E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951C0"/>
    <w:multiLevelType w:val="hybridMultilevel"/>
    <w:tmpl w:val="082C048A"/>
    <w:lvl w:ilvl="0" w:tplc="7A1276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7241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0A1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4ED7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AD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F40E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CAC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8F7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5048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60D5381"/>
    <w:multiLevelType w:val="hybridMultilevel"/>
    <w:tmpl w:val="A4FAAF44"/>
    <w:lvl w:ilvl="0" w:tplc="9FC49AA8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456B6"/>
    <w:multiLevelType w:val="hybridMultilevel"/>
    <w:tmpl w:val="899452BC"/>
    <w:lvl w:ilvl="0" w:tplc="818EB7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881B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6899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247A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5A13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3A48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6092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88DE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3C59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C774FB1"/>
    <w:multiLevelType w:val="hybridMultilevel"/>
    <w:tmpl w:val="E26CC5B0"/>
    <w:lvl w:ilvl="0" w:tplc="A3D6D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E062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8888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A402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6076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1459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2AF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E69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BA2C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DA21F7"/>
    <w:multiLevelType w:val="hybridMultilevel"/>
    <w:tmpl w:val="5844A4CE"/>
    <w:lvl w:ilvl="0" w:tplc="1DAEE1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98F6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C6E5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96C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881B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A8EB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5A58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E63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2EA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3753003">
    <w:abstractNumId w:val="3"/>
  </w:num>
  <w:num w:numId="2" w16cid:durableId="1655641777">
    <w:abstractNumId w:val="5"/>
  </w:num>
  <w:num w:numId="3" w16cid:durableId="809397834">
    <w:abstractNumId w:val="2"/>
  </w:num>
  <w:num w:numId="4" w16cid:durableId="1991250844">
    <w:abstractNumId w:val="10"/>
  </w:num>
  <w:num w:numId="5" w16cid:durableId="1252739732">
    <w:abstractNumId w:val="9"/>
  </w:num>
  <w:num w:numId="6" w16cid:durableId="481241176">
    <w:abstractNumId w:val="6"/>
  </w:num>
  <w:num w:numId="7" w16cid:durableId="906644931">
    <w:abstractNumId w:val="8"/>
  </w:num>
  <w:num w:numId="8" w16cid:durableId="1301040065">
    <w:abstractNumId w:val="4"/>
  </w:num>
  <w:num w:numId="9" w16cid:durableId="364867353">
    <w:abstractNumId w:val="7"/>
  </w:num>
  <w:num w:numId="10" w16cid:durableId="1135565929">
    <w:abstractNumId w:val="0"/>
  </w:num>
  <w:num w:numId="11" w16cid:durableId="544177809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39E6"/>
    <w:rsid w:val="00003F6D"/>
    <w:rsid w:val="00005B00"/>
    <w:rsid w:val="000109CE"/>
    <w:rsid w:val="000145A1"/>
    <w:rsid w:val="000206A4"/>
    <w:rsid w:val="00020799"/>
    <w:rsid w:val="00024404"/>
    <w:rsid w:val="0002554A"/>
    <w:rsid w:val="00027D23"/>
    <w:rsid w:val="00030C70"/>
    <w:rsid w:val="00030CA6"/>
    <w:rsid w:val="000315E9"/>
    <w:rsid w:val="000325EA"/>
    <w:rsid w:val="00032CF6"/>
    <w:rsid w:val="000331C1"/>
    <w:rsid w:val="00033461"/>
    <w:rsid w:val="00033BA5"/>
    <w:rsid w:val="00034564"/>
    <w:rsid w:val="0004162D"/>
    <w:rsid w:val="00044CBA"/>
    <w:rsid w:val="00050DBB"/>
    <w:rsid w:val="000531DB"/>
    <w:rsid w:val="00056A8E"/>
    <w:rsid w:val="0005716F"/>
    <w:rsid w:val="00060EA7"/>
    <w:rsid w:val="0006254D"/>
    <w:rsid w:val="00062699"/>
    <w:rsid w:val="00062C16"/>
    <w:rsid w:val="00071962"/>
    <w:rsid w:val="00077EA2"/>
    <w:rsid w:val="00080FB0"/>
    <w:rsid w:val="00082F9C"/>
    <w:rsid w:val="00083FD9"/>
    <w:rsid w:val="00087892"/>
    <w:rsid w:val="00090118"/>
    <w:rsid w:val="000901B5"/>
    <w:rsid w:val="00091959"/>
    <w:rsid w:val="00091D32"/>
    <w:rsid w:val="000A52CF"/>
    <w:rsid w:val="000A70CF"/>
    <w:rsid w:val="000A7D71"/>
    <w:rsid w:val="000B0762"/>
    <w:rsid w:val="000B1A2E"/>
    <w:rsid w:val="000B2A7D"/>
    <w:rsid w:val="000B33FF"/>
    <w:rsid w:val="000B48B7"/>
    <w:rsid w:val="000B6BC0"/>
    <w:rsid w:val="000B7D40"/>
    <w:rsid w:val="000C43D1"/>
    <w:rsid w:val="000C6B0C"/>
    <w:rsid w:val="000C718C"/>
    <w:rsid w:val="000D0E94"/>
    <w:rsid w:val="000D1CF4"/>
    <w:rsid w:val="000D45AC"/>
    <w:rsid w:val="000D507B"/>
    <w:rsid w:val="000E2A52"/>
    <w:rsid w:val="000E2F8E"/>
    <w:rsid w:val="000E36FE"/>
    <w:rsid w:val="000E618D"/>
    <w:rsid w:val="000E67A1"/>
    <w:rsid w:val="000E6FE7"/>
    <w:rsid w:val="000E7FAC"/>
    <w:rsid w:val="000F22A5"/>
    <w:rsid w:val="000F5070"/>
    <w:rsid w:val="001013FA"/>
    <w:rsid w:val="00101BF7"/>
    <w:rsid w:val="00104135"/>
    <w:rsid w:val="001071C4"/>
    <w:rsid w:val="00107D30"/>
    <w:rsid w:val="001108F4"/>
    <w:rsid w:val="0011104D"/>
    <w:rsid w:val="00113963"/>
    <w:rsid w:val="0011546F"/>
    <w:rsid w:val="00121A1F"/>
    <w:rsid w:val="00121C77"/>
    <w:rsid w:val="001223E9"/>
    <w:rsid w:val="001347A0"/>
    <w:rsid w:val="00136232"/>
    <w:rsid w:val="00143043"/>
    <w:rsid w:val="00143231"/>
    <w:rsid w:val="001472F3"/>
    <w:rsid w:val="001475C3"/>
    <w:rsid w:val="00149D4A"/>
    <w:rsid w:val="001507B1"/>
    <w:rsid w:val="0015239A"/>
    <w:rsid w:val="00160666"/>
    <w:rsid w:val="00161597"/>
    <w:rsid w:val="0016394C"/>
    <w:rsid w:val="00163CA6"/>
    <w:rsid w:val="00165822"/>
    <w:rsid w:val="00171106"/>
    <w:rsid w:val="0017795F"/>
    <w:rsid w:val="0018192A"/>
    <w:rsid w:val="00181ED6"/>
    <w:rsid w:val="00184502"/>
    <w:rsid w:val="00185CCE"/>
    <w:rsid w:val="00185F61"/>
    <w:rsid w:val="00186CA7"/>
    <w:rsid w:val="00187BF6"/>
    <w:rsid w:val="001908EB"/>
    <w:rsid w:val="00197EA0"/>
    <w:rsid w:val="001A0360"/>
    <w:rsid w:val="001A3A8B"/>
    <w:rsid w:val="001A497E"/>
    <w:rsid w:val="001A5270"/>
    <w:rsid w:val="001B05F5"/>
    <w:rsid w:val="001B168C"/>
    <w:rsid w:val="001B5171"/>
    <w:rsid w:val="001C08DA"/>
    <w:rsid w:val="001C323D"/>
    <w:rsid w:val="001C5778"/>
    <w:rsid w:val="001C57EE"/>
    <w:rsid w:val="001D0DEC"/>
    <w:rsid w:val="001D2FE0"/>
    <w:rsid w:val="001E058F"/>
    <w:rsid w:val="001E0686"/>
    <w:rsid w:val="001E1E20"/>
    <w:rsid w:val="001E5A42"/>
    <w:rsid w:val="001E5C9C"/>
    <w:rsid w:val="001E6829"/>
    <w:rsid w:val="001F1EB4"/>
    <w:rsid w:val="001F2D6C"/>
    <w:rsid w:val="001F7C4C"/>
    <w:rsid w:val="00200BA8"/>
    <w:rsid w:val="0020474B"/>
    <w:rsid w:val="00205F0A"/>
    <w:rsid w:val="002126AD"/>
    <w:rsid w:val="002130BF"/>
    <w:rsid w:val="00213139"/>
    <w:rsid w:val="002137A9"/>
    <w:rsid w:val="002142C7"/>
    <w:rsid w:val="0021502E"/>
    <w:rsid w:val="002154DC"/>
    <w:rsid w:val="00222F98"/>
    <w:rsid w:val="0022340E"/>
    <w:rsid w:val="00224052"/>
    <w:rsid w:val="00230303"/>
    <w:rsid w:val="00234083"/>
    <w:rsid w:val="002352C5"/>
    <w:rsid w:val="00235641"/>
    <w:rsid w:val="00235700"/>
    <w:rsid w:val="00235F45"/>
    <w:rsid w:val="00241C93"/>
    <w:rsid w:val="00243141"/>
    <w:rsid w:val="00247F4C"/>
    <w:rsid w:val="0025053B"/>
    <w:rsid w:val="00254297"/>
    <w:rsid w:val="00257064"/>
    <w:rsid w:val="0026153E"/>
    <w:rsid w:val="00262DC1"/>
    <w:rsid w:val="00265FEE"/>
    <w:rsid w:val="00266EE8"/>
    <w:rsid w:val="00267D98"/>
    <w:rsid w:val="00267ED5"/>
    <w:rsid w:val="00270A1D"/>
    <w:rsid w:val="00271D5F"/>
    <w:rsid w:val="0027277D"/>
    <w:rsid w:val="00273DDD"/>
    <w:rsid w:val="002756DC"/>
    <w:rsid w:val="00275786"/>
    <w:rsid w:val="00276838"/>
    <w:rsid w:val="00277248"/>
    <w:rsid w:val="002777F4"/>
    <w:rsid w:val="0028035B"/>
    <w:rsid w:val="002844EA"/>
    <w:rsid w:val="00286FBB"/>
    <w:rsid w:val="002921E5"/>
    <w:rsid w:val="002938D0"/>
    <w:rsid w:val="00293DDC"/>
    <w:rsid w:val="00294ECB"/>
    <w:rsid w:val="00294ED1"/>
    <w:rsid w:val="002A0262"/>
    <w:rsid w:val="002A1DD2"/>
    <w:rsid w:val="002A22E5"/>
    <w:rsid w:val="002A44FF"/>
    <w:rsid w:val="002A6957"/>
    <w:rsid w:val="002B074F"/>
    <w:rsid w:val="002B6E96"/>
    <w:rsid w:val="002B7F1E"/>
    <w:rsid w:val="002C0C11"/>
    <w:rsid w:val="002C2CE9"/>
    <w:rsid w:val="002C4135"/>
    <w:rsid w:val="002C4D09"/>
    <w:rsid w:val="002C7999"/>
    <w:rsid w:val="002D1EAB"/>
    <w:rsid w:val="002D3A04"/>
    <w:rsid w:val="002D5842"/>
    <w:rsid w:val="002E110D"/>
    <w:rsid w:val="002E3BFE"/>
    <w:rsid w:val="002E5269"/>
    <w:rsid w:val="002E63CD"/>
    <w:rsid w:val="002E64B6"/>
    <w:rsid w:val="002F0CE8"/>
    <w:rsid w:val="002F2CF8"/>
    <w:rsid w:val="00302150"/>
    <w:rsid w:val="00302632"/>
    <w:rsid w:val="0030556B"/>
    <w:rsid w:val="00305CDB"/>
    <w:rsid w:val="0031132F"/>
    <w:rsid w:val="003138BA"/>
    <w:rsid w:val="003138D7"/>
    <w:rsid w:val="00315C40"/>
    <w:rsid w:val="00315FD9"/>
    <w:rsid w:val="00317CE9"/>
    <w:rsid w:val="00321D82"/>
    <w:rsid w:val="00324187"/>
    <w:rsid w:val="003245A2"/>
    <w:rsid w:val="0032521E"/>
    <w:rsid w:val="00325CAD"/>
    <w:rsid w:val="00326F29"/>
    <w:rsid w:val="00330BFF"/>
    <w:rsid w:val="00332BA2"/>
    <w:rsid w:val="00333D72"/>
    <w:rsid w:val="00337EB6"/>
    <w:rsid w:val="00341DB6"/>
    <w:rsid w:val="00343612"/>
    <w:rsid w:val="00343855"/>
    <w:rsid w:val="00345EA3"/>
    <w:rsid w:val="00346517"/>
    <w:rsid w:val="00355704"/>
    <w:rsid w:val="00362CB2"/>
    <w:rsid w:val="003643CE"/>
    <w:rsid w:val="00365F10"/>
    <w:rsid w:val="0036648D"/>
    <w:rsid w:val="00370F62"/>
    <w:rsid w:val="00371E81"/>
    <w:rsid w:val="003748EC"/>
    <w:rsid w:val="003751DD"/>
    <w:rsid w:val="00377ABB"/>
    <w:rsid w:val="003804C0"/>
    <w:rsid w:val="003815E1"/>
    <w:rsid w:val="00381963"/>
    <w:rsid w:val="00382425"/>
    <w:rsid w:val="0038282E"/>
    <w:rsid w:val="00385CC7"/>
    <w:rsid w:val="00391443"/>
    <w:rsid w:val="003928E6"/>
    <w:rsid w:val="0039668A"/>
    <w:rsid w:val="003A079B"/>
    <w:rsid w:val="003A0D5D"/>
    <w:rsid w:val="003C230C"/>
    <w:rsid w:val="003C2E29"/>
    <w:rsid w:val="003C4547"/>
    <w:rsid w:val="003D3065"/>
    <w:rsid w:val="003D3849"/>
    <w:rsid w:val="003D6265"/>
    <w:rsid w:val="003E006A"/>
    <w:rsid w:val="003E01DF"/>
    <w:rsid w:val="003E446D"/>
    <w:rsid w:val="003F14E8"/>
    <w:rsid w:val="00400157"/>
    <w:rsid w:val="004007B2"/>
    <w:rsid w:val="004039C9"/>
    <w:rsid w:val="00403FDF"/>
    <w:rsid w:val="00406582"/>
    <w:rsid w:val="00411C40"/>
    <w:rsid w:val="00412D9C"/>
    <w:rsid w:val="004161FB"/>
    <w:rsid w:val="00417B98"/>
    <w:rsid w:val="004322D0"/>
    <w:rsid w:val="00433BFF"/>
    <w:rsid w:val="00434164"/>
    <w:rsid w:val="00435F3F"/>
    <w:rsid w:val="004361AD"/>
    <w:rsid w:val="00436220"/>
    <w:rsid w:val="004421B0"/>
    <w:rsid w:val="00442474"/>
    <w:rsid w:val="00443BBC"/>
    <w:rsid w:val="004452A4"/>
    <w:rsid w:val="00445422"/>
    <w:rsid w:val="00446353"/>
    <w:rsid w:val="00451935"/>
    <w:rsid w:val="00467946"/>
    <w:rsid w:val="00473BFF"/>
    <w:rsid w:val="00476E1A"/>
    <w:rsid w:val="0048027B"/>
    <w:rsid w:val="00483C98"/>
    <w:rsid w:val="0048667B"/>
    <w:rsid w:val="0048706C"/>
    <w:rsid w:val="00487501"/>
    <w:rsid w:val="004963D9"/>
    <w:rsid w:val="004978B8"/>
    <w:rsid w:val="004A1AE1"/>
    <w:rsid w:val="004A1BDA"/>
    <w:rsid w:val="004B5C4F"/>
    <w:rsid w:val="004C02E2"/>
    <w:rsid w:val="004C1522"/>
    <w:rsid w:val="004C1CDC"/>
    <w:rsid w:val="004C270E"/>
    <w:rsid w:val="004C4218"/>
    <w:rsid w:val="004C4ECE"/>
    <w:rsid w:val="004D3F37"/>
    <w:rsid w:val="004E751D"/>
    <w:rsid w:val="004F0806"/>
    <w:rsid w:val="004F4EFB"/>
    <w:rsid w:val="004F4FA3"/>
    <w:rsid w:val="005009C6"/>
    <w:rsid w:val="00500AE5"/>
    <w:rsid w:val="005015FA"/>
    <w:rsid w:val="00502122"/>
    <w:rsid w:val="00503AC2"/>
    <w:rsid w:val="00504FE3"/>
    <w:rsid w:val="00505A49"/>
    <w:rsid w:val="00510D04"/>
    <w:rsid w:val="0051416F"/>
    <w:rsid w:val="005169AE"/>
    <w:rsid w:val="005205E2"/>
    <w:rsid w:val="005222F3"/>
    <w:rsid w:val="00523C1F"/>
    <w:rsid w:val="005255E9"/>
    <w:rsid w:val="00527B6C"/>
    <w:rsid w:val="00527FC8"/>
    <w:rsid w:val="00531986"/>
    <w:rsid w:val="00532ACF"/>
    <w:rsid w:val="00533DA2"/>
    <w:rsid w:val="0053571A"/>
    <w:rsid w:val="00536E1C"/>
    <w:rsid w:val="00541431"/>
    <w:rsid w:val="00542987"/>
    <w:rsid w:val="00547560"/>
    <w:rsid w:val="0055047B"/>
    <w:rsid w:val="00551D14"/>
    <w:rsid w:val="0055330E"/>
    <w:rsid w:val="0055332E"/>
    <w:rsid w:val="00561A7F"/>
    <w:rsid w:val="00562358"/>
    <w:rsid w:val="00562728"/>
    <w:rsid w:val="00563912"/>
    <w:rsid w:val="00572052"/>
    <w:rsid w:val="005773D0"/>
    <w:rsid w:val="00577BD7"/>
    <w:rsid w:val="005814AD"/>
    <w:rsid w:val="00585A19"/>
    <w:rsid w:val="00591524"/>
    <w:rsid w:val="00591FCB"/>
    <w:rsid w:val="0059341D"/>
    <w:rsid w:val="005A1019"/>
    <w:rsid w:val="005A2787"/>
    <w:rsid w:val="005A4352"/>
    <w:rsid w:val="005A4DB9"/>
    <w:rsid w:val="005A60DC"/>
    <w:rsid w:val="005A720C"/>
    <w:rsid w:val="005A72A6"/>
    <w:rsid w:val="005B3E67"/>
    <w:rsid w:val="005B4A77"/>
    <w:rsid w:val="005B673A"/>
    <w:rsid w:val="005B6D66"/>
    <w:rsid w:val="005C1680"/>
    <w:rsid w:val="005C27E8"/>
    <w:rsid w:val="005C3C48"/>
    <w:rsid w:val="005D1132"/>
    <w:rsid w:val="005D2579"/>
    <w:rsid w:val="005D43C2"/>
    <w:rsid w:val="005D5C60"/>
    <w:rsid w:val="005E01F8"/>
    <w:rsid w:val="005E0E39"/>
    <w:rsid w:val="005E2409"/>
    <w:rsid w:val="005E26FA"/>
    <w:rsid w:val="005E4268"/>
    <w:rsid w:val="005E453A"/>
    <w:rsid w:val="005F000E"/>
    <w:rsid w:val="005F0A98"/>
    <w:rsid w:val="005F41B1"/>
    <w:rsid w:val="005F5848"/>
    <w:rsid w:val="005F7EEA"/>
    <w:rsid w:val="005F7F4F"/>
    <w:rsid w:val="00603574"/>
    <w:rsid w:val="006051BC"/>
    <w:rsid w:val="0060575D"/>
    <w:rsid w:val="006125D7"/>
    <w:rsid w:val="0062115E"/>
    <w:rsid w:val="0062188B"/>
    <w:rsid w:val="0062265A"/>
    <w:rsid w:val="00622841"/>
    <w:rsid w:val="00627B7C"/>
    <w:rsid w:val="00630022"/>
    <w:rsid w:val="00631523"/>
    <w:rsid w:val="0063236D"/>
    <w:rsid w:val="006326FC"/>
    <w:rsid w:val="00633D36"/>
    <w:rsid w:val="00633D9D"/>
    <w:rsid w:val="00636095"/>
    <w:rsid w:val="00636620"/>
    <w:rsid w:val="00636781"/>
    <w:rsid w:val="00647D03"/>
    <w:rsid w:val="0065362D"/>
    <w:rsid w:val="00654B06"/>
    <w:rsid w:val="0065767B"/>
    <w:rsid w:val="0066038D"/>
    <w:rsid w:val="0067071E"/>
    <w:rsid w:val="006769EE"/>
    <w:rsid w:val="006772C6"/>
    <w:rsid w:val="00680798"/>
    <w:rsid w:val="006821A7"/>
    <w:rsid w:val="00686222"/>
    <w:rsid w:val="00687280"/>
    <w:rsid w:val="00691B0C"/>
    <w:rsid w:val="006A404F"/>
    <w:rsid w:val="006A52E5"/>
    <w:rsid w:val="006A72A3"/>
    <w:rsid w:val="006B3482"/>
    <w:rsid w:val="006B3AD1"/>
    <w:rsid w:val="006B4267"/>
    <w:rsid w:val="006C2ACB"/>
    <w:rsid w:val="006C44A5"/>
    <w:rsid w:val="006D32FE"/>
    <w:rsid w:val="006D37B7"/>
    <w:rsid w:val="006D3F27"/>
    <w:rsid w:val="006D5604"/>
    <w:rsid w:val="006D6531"/>
    <w:rsid w:val="006E101B"/>
    <w:rsid w:val="006E1480"/>
    <w:rsid w:val="006E1BFC"/>
    <w:rsid w:val="006E3658"/>
    <w:rsid w:val="006E4DAE"/>
    <w:rsid w:val="006E549A"/>
    <w:rsid w:val="006E7A37"/>
    <w:rsid w:val="006F01F2"/>
    <w:rsid w:val="006F1C52"/>
    <w:rsid w:val="006F4A7B"/>
    <w:rsid w:val="006F6DBD"/>
    <w:rsid w:val="007012A6"/>
    <w:rsid w:val="00702DD1"/>
    <w:rsid w:val="00704EE0"/>
    <w:rsid w:val="00715AFC"/>
    <w:rsid w:val="0072117D"/>
    <w:rsid w:val="00721422"/>
    <w:rsid w:val="007217AB"/>
    <w:rsid w:val="00722129"/>
    <w:rsid w:val="00723159"/>
    <w:rsid w:val="00723577"/>
    <w:rsid w:val="00726184"/>
    <w:rsid w:val="00726D99"/>
    <w:rsid w:val="007313D2"/>
    <w:rsid w:val="00732C78"/>
    <w:rsid w:val="007366C9"/>
    <w:rsid w:val="007404CE"/>
    <w:rsid w:val="00740A9B"/>
    <w:rsid w:val="00741D33"/>
    <w:rsid w:val="0074589E"/>
    <w:rsid w:val="007462FF"/>
    <w:rsid w:val="00746F1F"/>
    <w:rsid w:val="00747A33"/>
    <w:rsid w:val="00747DB8"/>
    <w:rsid w:val="0075044D"/>
    <w:rsid w:val="00754C04"/>
    <w:rsid w:val="00755687"/>
    <w:rsid w:val="00756053"/>
    <w:rsid w:val="00756078"/>
    <w:rsid w:val="00757387"/>
    <w:rsid w:val="00757901"/>
    <w:rsid w:val="007617B3"/>
    <w:rsid w:val="00761933"/>
    <w:rsid w:val="007628AF"/>
    <w:rsid w:val="00763E4C"/>
    <w:rsid w:val="00765E28"/>
    <w:rsid w:val="00766095"/>
    <w:rsid w:val="007667B4"/>
    <w:rsid w:val="00767E03"/>
    <w:rsid w:val="0076F155"/>
    <w:rsid w:val="007722C3"/>
    <w:rsid w:val="00776ABE"/>
    <w:rsid w:val="0078074A"/>
    <w:rsid w:val="0078132A"/>
    <w:rsid w:val="00785D70"/>
    <w:rsid w:val="007942A6"/>
    <w:rsid w:val="00794A57"/>
    <w:rsid w:val="00794B48"/>
    <w:rsid w:val="007959FC"/>
    <w:rsid w:val="00795E8E"/>
    <w:rsid w:val="007977CE"/>
    <w:rsid w:val="007A2954"/>
    <w:rsid w:val="007A29EE"/>
    <w:rsid w:val="007A3E2C"/>
    <w:rsid w:val="007A516D"/>
    <w:rsid w:val="007A6953"/>
    <w:rsid w:val="007B0419"/>
    <w:rsid w:val="007B23A7"/>
    <w:rsid w:val="007B37E9"/>
    <w:rsid w:val="007B380C"/>
    <w:rsid w:val="007B3CA6"/>
    <w:rsid w:val="007B68E6"/>
    <w:rsid w:val="007B73AA"/>
    <w:rsid w:val="007D048B"/>
    <w:rsid w:val="007D1060"/>
    <w:rsid w:val="007D46E6"/>
    <w:rsid w:val="007D7A8C"/>
    <w:rsid w:val="007E0158"/>
    <w:rsid w:val="007E25B8"/>
    <w:rsid w:val="007E4424"/>
    <w:rsid w:val="007E4D31"/>
    <w:rsid w:val="007E5AFC"/>
    <w:rsid w:val="007E68E0"/>
    <w:rsid w:val="007E78E9"/>
    <w:rsid w:val="007F2F9A"/>
    <w:rsid w:val="007F61AC"/>
    <w:rsid w:val="008016AE"/>
    <w:rsid w:val="00802BAA"/>
    <w:rsid w:val="008031E8"/>
    <w:rsid w:val="008070DF"/>
    <w:rsid w:val="00807172"/>
    <w:rsid w:val="00807AA1"/>
    <w:rsid w:val="00812A05"/>
    <w:rsid w:val="00813119"/>
    <w:rsid w:val="008220E5"/>
    <w:rsid w:val="008236EB"/>
    <w:rsid w:val="00825B8B"/>
    <w:rsid w:val="00825C09"/>
    <w:rsid w:val="008274FC"/>
    <w:rsid w:val="0083719C"/>
    <w:rsid w:val="00844C40"/>
    <w:rsid w:val="00847CDF"/>
    <w:rsid w:val="00851849"/>
    <w:rsid w:val="008539A8"/>
    <w:rsid w:val="0085591E"/>
    <w:rsid w:val="00857F27"/>
    <w:rsid w:val="00860FBC"/>
    <w:rsid w:val="00861E4C"/>
    <w:rsid w:val="008627CB"/>
    <w:rsid w:val="00864326"/>
    <w:rsid w:val="008653CA"/>
    <w:rsid w:val="00865CE8"/>
    <w:rsid w:val="00872BAE"/>
    <w:rsid w:val="00884840"/>
    <w:rsid w:val="00890D11"/>
    <w:rsid w:val="00894EAC"/>
    <w:rsid w:val="00895918"/>
    <w:rsid w:val="0089767A"/>
    <w:rsid w:val="00897EEF"/>
    <w:rsid w:val="008A2483"/>
    <w:rsid w:val="008A362A"/>
    <w:rsid w:val="008A7EC3"/>
    <w:rsid w:val="008B0133"/>
    <w:rsid w:val="008B5B3A"/>
    <w:rsid w:val="008C1F88"/>
    <w:rsid w:val="008D0D51"/>
    <w:rsid w:val="008D2EA1"/>
    <w:rsid w:val="008D7DE4"/>
    <w:rsid w:val="008E0580"/>
    <w:rsid w:val="008E0865"/>
    <w:rsid w:val="008E3789"/>
    <w:rsid w:val="008E5B0E"/>
    <w:rsid w:val="008E72DA"/>
    <w:rsid w:val="008F12CC"/>
    <w:rsid w:val="008F6909"/>
    <w:rsid w:val="009046A5"/>
    <w:rsid w:val="00905F6C"/>
    <w:rsid w:val="00906657"/>
    <w:rsid w:val="009069FD"/>
    <w:rsid w:val="0091076B"/>
    <w:rsid w:val="00913861"/>
    <w:rsid w:val="00917FFB"/>
    <w:rsid w:val="00920C11"/>
    <w:rsid w:val="009226BF"/>
    <w:rsid w:val="00925459"/>
    <w:rsid w:val="0093144C"/>
    <w:rsid w:val="00933D0F"/>
    <w:rsid w:val="00936BC5"/>
    <w:rsid w:val="00945425"/>
    <w:rsid w:val="00945E73"/>
    <w:rsid w:val="00947985"/>
    <w:rsid w:val="00947E13"/>
    <w:rsid w:val="00950862"/>
    <w:rsid w:val="009516AF"/>
    <w:rsid w:val="00952B59"/>
    <w:rsid w:val="009537C7"/>
    <w:rsid w:val="00954701"/>
    <w:rsid w:val="00955D52"/>
    <w:rsid w:val="0096008A"/>
    <w:rsid w:val="00961C7E"/>
    <w:rsid w:val="009626C1"/>
    <w:rsid w:val="00966F10"/>
    <w:rsid w:val="00970C0C"/>
    <w:rsid w:val="00972D22"/>
    <w:rsid w:val="009738F3"/>
    <w:rsid w:val="009768E1"/>
    <w:rsid w:val="00982D81"/>
    <w:rsid w:val="00983200"/>
    <w:rsid w:val="009841BF"/>
    <w:rsid w:val="00984CBF"/>
    <w:rsid w:val="0098556E"/>
    <w:rsid w:val="00990FA6"/>
    <w:rsid w:val="00991CE8"/>
    <w:rsid w:val="00993772"/>
    <w:rsid w:val="009939B0"/>
    <w:rsid w:val="009A562D"/>
    <w:rsid w:val="009A63B8"/>
    <w:rsid w:val="009B02F8"/>
    <w:rsid w:val="009B037F"/>
    <w:rsid w:val="009B0566"/>
    <w:rsid w:val="009B0B43"/>
    <w:rsid w:val="009B1A8A"/>
    <w:rsid w:val="009B5110"/>
    <w:rsid w:val="009B70AC"/>
    <w:rsid w:val="009B7605"/>
    <w:rsid w:val="009C1469"/>
    <w:rsid w:val="009C3D72"/>
    <w:rsid w:val="009C6D9E"/>
    <w:rsid w:val="009D12D6"/>
    <w:rsid w:val="009D3A4E"/>
    <w:rsid w:val="009D538C"/>
    <w:rsid w:val="009D7773"/>
    <w:rsid w:val="009E0301"/>
    <w:rsid w:val="009E05ED"/>
    <w:rsid w:val="009E0BF2"/>
    <w:rsid w:val="009E0D79"/>
    <w:rsid w:val="009E1A04"/>
    <w:rsid w:val="009E226E"/>
    <w:rsid w:val="009E2C1C"/>
    <w:rsid w:val="009E33B6"/>
    <w:rsid w:val="009E5FEC"/>
    <w:rsid w:val="009F0508"/>
    <w:rsid w:val="009F0D84"/>
    <w:rsid w:val="009F11B7"/>
    <w:rsid w:val="009F1C0C"/>
    <w:rsid w:val="009F3050"/>
    <w:rsid w:val="009F4790"/>
    <w:rsid w:val="009F49A9"/>
    <w:rsid w:val="009F5503"/>
    <w:rsid w:val="009F6121"/>
    <w:rsid w:val="009F72E0"/>
    <w:rsid w:val="00A00624"/>
    <w:rsid w:val="00A038A9"/>
    <w:rsid w:val="00A0518B"/>
    <w:rsid w:val="00A06693"/>
    <w:rsid w:val="00A070E4"/>
    <w:rsid w:val="00A10CFD"/>
    <w:rsid w:val="00A12B4D"/>
    <w:rsid w:val="00A152A7"/>
    <w:rsid w:val="00A16126"/>
    <w:rsid w:val="00A16336"/>
    <w:rsid w:val="00A16543"/>
    <w:rsid w:val="00A2063C"/>
    <w:rsid w:val="00A21DA3"/>
    <w:rsid w:val="00A23246"/>
    <w:rsid w:val="00A26358"/>
    <w:rsid w:val="00A26731"/>
    <w:rsid w:val="00A317C0"/>
    <w:rsid w:val="00A3505F"/>
    <w:rsid w:val="00A3593E"/>
    <w:rsid w:val="00A361E5"/>
    <w:rsid w:val="00A36433"/>
    <w:rsid w:val="00A36818"/>
    <w:rsid w:val="00A410A7"/>
    <w:rsid w:val="00A47EE4"/>
    <w:rsid w:val="00A50138"/>
    <w:rsid w:val="00A549B5"/>
    <w:rsid w:val="00A55863"/>
    <w:rsid w:val="00A60798"/>
    <w:rsid w:val="00A64538"/>
    <w:rsid w:val="00A66262"/>
    <w:rsid w:val="00A74114"/>
    <w:rsid w:val="00A75B35"/>
    <w:rsid w:val="00A76F6B"/>
    <w:rsid w:val="00A83BF8"/>
    <w:rsid w:val="00A84287"/>
    <w:rsid w:val="00A872A3"/>
    <w:rsid w:val="00A87763"/>
    <w:rsid w:val="00A932ED"/>
    <w:rsid w:val="00A95DDC"/>
    <w:rsid w:val="00A95FE4"/>
    <w:rsid w:val="00AA0EB6"/>
    <w:rsid w:val="00AA16F2"/>
    <w:rsid w:val="00AA5D83"/>
    <w:rsid w:val="00AA5EF6"/>
    <w:rsid w:val="00AA689E"/>
    <w:rsid w:val="00AB76FC"/>
    <w:rsid w:val="00AC18F2"/>
    <w:rsid w:val="00AC20E3"/>
    <w:rsid w:val="00AC2BF3"/>
    <w:rsid w:val="00AC50BF"/>
    <w:rsid w:val="00AC55BF"/>
    <w:rsid w:val="00AD0245"/>
    <w:rsid w:val="00AD3C07"/>
    <w:rsid w:val="00AD7A5E"/>
    <w:rsid w:val="00AE3F95"/>
    <w:rsid w:val="00AE45EE"/>
    <w:rsid w:val="00AE60F7"/>
    <w:rsid w:val="00AE6D83"/>
    <w:rsid w:val="00AF0BAA"/>
    <w:rsid w:val="00AF0F6C"/>
    <w:rsid w:val="00AF1FA3"/>
    <w:rsid w:val="00AF7BF7"/>
    <w:rsid w:val="00B00FE6"/>
    <w:rsid w:val="00B01DA9"/>
    <w:rsid w:val="00B05AC9"/>
    <w:rsid w:val="00B06BB6"/>
    <w:rsid w:val="00B06DA9"/>
    <w:rsid w:val="00B12537"/>
    <w:rsid w:val="00B15058"/>
    <w:rsid w:val="00B16504"/>
    <w:rsid w:val="00B179C1"/>
    <w:rsid w:val="00B252EA"/>
    <w:rsid w:val="00B30B65"/>
    <w:rsid w:val="00B33395"/>
    <w:rsid w:val="00B35295"/>
    <w:rsid w:val="00B361BA"/>
    <w:rsid w:val="00B37632"/>
    <w:rsid w:val="00B37E68"/>
    <w:rsid w:val="00B425AF"/>
    <w:rsid w:val="00B436FD"/>
    <w:rsid w:val="00B45DFF"/>
    <w:rsid w:val="00B514C8"/>
    <w:rsid w:val="00B55BC5"/>
    <w:rsid w:val="00B5604E"/>
    <w:rsid w:val="00B60BC1"/>
    <w:rsid w:val="00B6113C"/>
    <w:rsid w:val="00B62131"/>
    <w:rsid w:val="00B65590"/>
    <w:rsid w:val="00B675DB"/>
    <w:rsid w:val="00B676EF"/>
    <w:rsid w:val="00B72C47"/>
    <w:rsid w:val="00B75EF9"/>
    <w:rsid w:val="00B916E7"/>
    <w:rsid w:val="00B95329"/>
    <w:rsid w:val="00B959BC"/>
    <w:rsid w:val="00B971C1"/>
    <w:rsid w:val="00B97F58"/>
    <w:rsid w:val="00BA65DA"/>
    <w:rsid w:val="00BA6810"/>
    <w:rsid w:val="00BB375A"/>
    <w:rsid w:val="00BC1262"/>
    <w:rsid w:val="00BD454E"/>
    <w:rsid w:val="00BD4E5C"/>
    <w:rsid w:val="00BD4FFF"/>
    <w:rsid w:val="00BDBFD6"/>
    <w:rsid w:val="00BE29F8"/>
    <w:rsid w:val="00BE7787"/>
    <w:rsid w:val="00BF1E68"/>
    <w:rsid w:val="00BF215D"/>
    <w:rsid w:val="00C01C2C"/>
    <w:rsid w:val="00C0709C"/>
    <w:rsid w:val="00C075D3"/>
    <w:rsid w:val="00C0766C"/>
    <w:rsid w:val="00C14E52"/>
    <w:rsid w:val="00C17172"/>
    <w:rsid w:val="00C27645"/>
    <w:rsid w:val="00C27D64"/>
    <w:rsid w:val="00C35681"/>
    <w:rsid w:val="00C3609A"/>
    <w:rsid w:val="00C420E6"/>
    <w:rsid w:val="00C423C7"/>
    <w:rsid w:val="00C42A01"/>
    <w:rsid w:val="00C50120"/>
    <w:rsid w:val="00C50CC4"/>
    <w:rsid w:val="00C50DDD"/>
    <w:rsid w:val="00C539BF"/>
    <w:rsid w:val="00C570DB"/>
    <w:rsid w:val="00C6012D"/>
    <w:rsid w:val="00C60F69"/>
    <w:rsid w:val="00C67235"/>
    <w:rsid w:val="00C67842"/>
    <w:rsid w:val="00C72468"/>
    <w:rsid w:val="00C72498"/>
    <w:rsid w:val="00C72B51"/>
    <w:rsid w:val="00C72FBD"/>
    <w:rsid w:val="00C74565"/>
    <w:rsid w:val="00C74F40"/>
    <w:rsid w:val="00C75066"/>
    <w:rsid w:val="00C803EF"/>
    <w:rsid w:val="00C80C96"/>
    <w:rsid w:val="00C86963"/>
    <w:rsid w:val="00CA10C0"/>
    <w:rsid w:val="00CA3446"/>
    <w:rsid w:val="00CA4031"/>
    <w:rsid w:val="00CA4E25"/>
    <w:rsid w:val="00CA62FF"/>
    <w:rsid w:val="00CB398A"/>
    <w:rsid w:val="00CB53E1"/>
    <w:rsid w:val="00CB55D4"/>
    <w:rsid w:val="00CC22EC"/>
    <w:rsid w:val="00CC55C7"/>
    <w:rsid w:val="00CC657C"/>
    <w:rsid w:val="00CD0B6F"/>
    <w:rsid w:val="00CD133A"/>
    <w:rsid w:val="00CD2DFF"/>
    <w:rsid w:val="00CD3935"/>
    <w:rsid w:val="00CD67A6"/>
    <w:rsid w:val="00CD731F"/>
    <w:rsid w:val="00CE14A3"/>
    <w:rsid w:val="00CE5B86"/>
    <w:rsid w:val="00CF0BB2"/>
    <w:rsid w:val="00CF468C"/>
    <w:rsid w:val="00CF46DA"/>
    <w:rsid w:val="00CF589C"/>
    <w:rsid w:val="00D00223"/>
    <w:rsid w:val="00D003CB"/>
    <w:rsid w:val="00D00D80"/>
    <w:rsid w:val="00D014FB"/>
    <w:rsid w:val="00D0422A"/>
    <w:rsid w:val="00D06D0D"/>
    <w:rsid w:val="00D0764B"/>
    <w:rsid w:val="00D1275D"/>
    <w:rsid w:val="00D1348C"/>
    <w:rsid w:val="00D15D13"/>
    <w:rsid w:val="00D1608D"/>
    <w:rsid w:val="00D16EA7"/>
    <w:rsid w:val="00D17ED5"/>
    <w:rsid w:val="00D20E20"/>
    <w:rsid w:val="00D21E6B"/>
    <w:rsid w:val="00D22549"/>
    <w:rsid w:val="00D24AAF"/>
    <w:rsid w:val="00D24B51"/>
    <w:rsid w:val="00D27EC4"/>
    <w:rsid w:val="00D33CAF"/>
    <w:rsid w:val="00D36030"/>
    <w:rsid w:val="00D3688E"/>
    <w:rsid w:val="00D37FC7"/>
    <w:rsid w:val="00D4678E"/>
    <w:rsid w:val="00D476B0"/>
    <w:rsid w:val="00D60D8D"/>
    <w:rsid w:val="00D649F7"/>
    <w:rsid w:val="00D6684F"/>
    <w:rsid w:val="00D72720"/>
    <w:rsid w:val="00D7352D"/>
    <w:rsid w:val="00D76EBA"/>
    <w:rsid w:val="00D8295B"/>
    <w:rsid w:val="00D843CA"/>
    <w:rsid w:val="00D8546D"/>
    <w:rsid w:val="00D91DE2"/>
    <w:rsid w:val="00D92F7F"/>
    <w:rsid w:val="00D9377A"/>
    <w:rsid w:val="00D939A9"/>
    <w:rsid w:val="00DA1448"/>
    <w:rsid w:val="00DA1641"/>
    <w:rsid w:val="00DA18EA"/>
    <w:rsid w:val="00DA3D09"/>
    <w:rsid w:val="00DA56B6"/>
    <w:rsid w:val="00DB0AE5"/>
    <w:rsid w:val="00DB12AC"/>
    <w:rsid w:val="00DB18F0"/>
    <w:rsid w:val="00DB2876"/>
    <w:rsid w:val="00DB30E5"/>
    <w:rsid w:val="00DB5AA9"/>
    <w:rsid w:val="00DB74FF"/>
    <w:rsid w:val="00DC2390"/>
    <w:rsid w:val="00DC27AF"/>
    <w:rsid w:val="00DC39CB"/>
    <w:rsid w:val="00DC4A4A"/>
    <w:rsid w:val="00DD4142"/>
    <w:rsid w:val="00DD533D"/>
    <w:rsid w:val="00DD6DC7"/>
    <w:rsid w:val="00DE65CA"/>
    <w:rsid w:val="00DE7315"/>
    <w:rsid w:val="00DE75C6"/>
    <w:rsid w:val="00DE78BF"/>
    <w:rsid w:val="00DF6CBC"/>
    <w:rsid w:val="00E01AA5"/>
    <w:rsid w:val="00E06F2B"/>
    <w:rsid w:val="00E07913"/>
    <w:rsid w:val="00E139E2"/>
    <w:rsid w:val="00E1599F"/>
    <w:rsid w:val="00E1699D"/>
    <w:rsid w:val="00E21F4B"/>
    <w:rsid w:val="00E24327"/>
    <w:rsid w:val="00E24B7B"/>
    <w:rsid w:val="00E24DEA"/>
    <w:rsid w:val="00E263F2"/>
    <w:rsid w:val="00E278E9"/>
    <w:rsid w:val="00E325EF"/>
    <w:rsid w:val="00E418B1"/>
    <w:rsid w:val="00E41C33"/>
    <w:rsid w:val="00E469B8"/>
    <w:rsid w:val="00E469F6"/>
    <w:rsid w:val="00E5102F"/>
    <w:rsid w:val="00E55324"/>
    <w:rsid w:val="00E621D4"/>
    <w:rsid w:val="00E67E33"/>
    <w:rsid w:val="00E72D37"/>
    <w:rsid w:val="00E72E0E"/>
    <w:rsid w:val="00E73222"/>
    <w:rsid w:val="00E73EE5"/>
    <w:rsid w:val="00E7455A"/>
    <w:rsid w:val="00E74A9C"/>
    <w:rsid w:val="00E778C8"/>
    <w:rsid w:val="00E834C7"/>
    <w:rsid w:val="00E84D16"/>
    <w:rsid w:val="00E84D71"/>
    <w:rsid w:val="00E8610F"/>
    <w:rsid w:val="00E86611"/>
    <w:rsid w:val="00E90913"/>
    <w:rsid w:val="00E944C3"/>
    <w:rsid w:val="00EA00D6"/>
    <w:rsid w:val="00EA44A7"/>
    <w:rsid w:val="00EA5915"/>
    <w:rsid w:val="00EA62A4"/>
    <w:rsid w:val="00EB29D0"/>
    <w:rsid w:val="00EB3028"/>
    <w:rsid w:val="00EB4A6B"/>
    <w:rsid w:val="00EB5FDB"/>
    <w:rsid w:val="00EB6477"/>
    <w:rsid w:val="00EC0089"/>
    <w:rsid w:val="00EC0BDD"/>
    <w:rsid w:val="00EC721B"/>
    <w:rsid w:val="00ED00EF"/>
    <w:rsid w:val="00ED2641"/>
    <w:rsid w:val="00ED5323"/>
    <w:rsid w:val="00ED6F00"/>
    <w:rsid w:val="00ED6F80"/>
    <w:rsid w:val="00EE0944"/>
    <w:rsid w:val="00EE13E4"/>
    <w:rsid w:val="00EE2281"/>
    <w:rsid w:val="00EE5AFB"/>
    <w:rsid w:val="00EF0065"/>
    <w:rsid w:val="00EF04FB"/>
    <w:rsid w:val="00EF5096"/>
    <w:rsid w:val="00EF6705"/>
    <w:rsid w:val="00EF7CF8"/>
    <w:rsid w:val="00F00CFE"/>
    <w:rsid w:val="00F0782E"/>
    <w:rsid w:val="00F1026B"/>
    <w:rsid w:val="00F10E4B"/>
    <w:rsid w:val="00F15621"/>
    <w:rsid w:val="00F166FC"/>
    <w:rsid w:val="00F23F8D"/>
    <w:rsid w:val="00F27B81"/>
    <w:rsid w:val="00F30D0F"/>
    <w:rsid w:val="00F31E20"/>
    <w:rsid w:val="00F3215B"/>
    <w:rsid w:val="00F36049"/>
    <w:rsid w:val="00F376E4"/>
    <w:rsid w:val="00F37B08"/>
    <w:rsid w:val="00F40BAB"/>
    <w:rsid w:val="00F41C48"/>
    <w:rsid w:val="00F42AD3"/>
    <w:rsid w:val="00F447AA"/>
    <w:rsid w:val="00F46FA2"/>
    <w:rsid w:val="00F56745"/>
    <w:rsid w:val="00F56974"/>
    <w:rsid w:val="00F579A7"/>
    <w:rsid w:val="00F61667"/>
    <w:rsid w:val="00F62AAC"/>
    <w:rsid w:val="00F62BD8"/>
    <w:rsid w:val="00F62DFF"/>
    <w:rsid w:val="00F72621"/>
    <w:rsid w:val="00F74142"/>
    <w:rsid w:val="00F7520A"/>
    <w:rsid w:val="00F7595B"/>
    <w:rsid w:val="00F817DB"/>
    <w:rsid w:val="00F84005"/>
    <w:rsid w:val="00F97324"/>
    <w:rsid w:val="00F979FC"/>
    <w:rsid w:val="00FA0819"/>
    <w:rsid w:val="00FA1595"/>
    <w:rsid w:val="00FA24AF"/>
    <w:rsid w:val="00FA46AF"/>
    <w:rsid w:val="00FA7A9D"/>
    <w:rsid w:val="00FB075A"/>
    <w:rsid w:val="00FB2EFE"/>
    <w:rsid w:val="00FB5998"/>
    <w:rsid w:val="00FB6CB6"/>
    <w:rsid w:val="00FC037A"/>
    <w:rsid w:val="00FC2913"/>
    <w:rsid w:val="00FC2CD8"/>
    <w:rsid w:val="00FC47CD"/>
    <w:rsid w:val="00FC5336"/>
    <w:rsid w:val="00FC5440"/>
    <w:rsid w:val="00FD2279"/>
    <w:rsid w:val="00FD3D52"/>
    <w:rsid w:val="00FD5B4D"/>
    <w:rsid w:val="00FD61D5"/>
    <w:rsid w:val="00FE2FF6"/>
    <w:rsid w:val="00FF0FD8"/>
    <w:rsid w:val="00FF1701"/>
    <w:rsid w:val="00FF33B6"/>
    <w:rsid w:val="00FF4148"/>
    <w:rsid w:val="00FF629E"/>
    <w:rsid w:val="00FF6966"/>
    <w:rsid w:val="0149AB79"/>
    <w:rsid w:val="019F08DD"/>
    <w:rsid w:val="01F752D2"/>
    <w:rsid w:val="02256D4D"/>
    <w:rsid w:val="036303B7"/>
    <w:rsid w:val="03BC53D4"/>
    <w:rsid w:val="03F56B53"/>
    <w:rsid w:val="04684A68"/>
    <w:rsid w:val="04BDDE0D"/>
    <w:rsid w:val="04D35C5D"/>
    <w:rsid w:val="04FD0150"/>
    <w:rsid w:val="0580DA54"/>
    <w:rsid w:val="05A8F84B"/>
    <w:rsid w:val="05E7DCAD"/>
    <w:rsid w:val="06119626"/>
    <w:rsid w:val="07036C9E"/>
    <w:rsid w:val="078DB739"/>
    <w:rsid w:val="08942186"/>
    <w:rsid w:val="08E530D8"/>
    <w:rsid w:val="0902EA29"/>
    <w:rsid w:val="090E8848"/>
    <w:rsid w:val="09BD974A"/>
    <w:rsid w:val="0A1FC1CA"/>
    <w:rsid w:val="0A53FC17"/>
    <w:rsid w:val="0ABD84AC"/>
    <w:rsid w:val="0AC75D99"/>
    <w:rsid w:val="0B6B1D9A"/>
    <w:rsid w:val="0B8DEC39"/>
    <w:rsid w:val="0C062ACD"/>
    <w:rsid w:val="0C157ADA"/>
    <w:rsid w:val="0CEDC8DD"/>
    <w:rsid w:val="0D247739"/>
    <w:rsid w:val="0D3571B2"/>
    <w:rsid w:val="0DC64735"/>
    <w:rsid w:val="0EE3023D"/>
    <w:rsid w:val="0EFDBFAC"/>
    <w:rsid w:val="10B5EA49"/>
    <w:rsid w:val="10C07590"/>
    <w:rsid w:val="12242043"/>
    <w:rsid w:val="12A92786"/>
    <w:rsid w:val="12B577B7"/>
    <w:rsid w:val="141F3B36"/>
    <w:rsid w:val="15699856"/>
    <w:rsid w:val="162B9386"/>
    <w:rsid w:val="16D851D0"/>
    <w:rsid w:val="17241E98"/>
    <w:rsid w:val="1786DE5F"/>
    <w:rsid w:val="180416A5"/>
    <w:rsid w:val="181A4265"/>
    <w:rsid w:val="197DB775"/>
    <w:rsid w:val="1A478110"/>
    <w:rsid w:val="1B05B8E7"/>
    <w:rsid w:val="1B6B9215"/>
    <w:rsid w:val="1C98FDB8"/>
    <w:rsid w:val="1CB1BC20"/>
    <w:rsid w:val="1CC25A95"/>
    <w:rsid w:val="1CE06DA7"/>
    <w:rsid w:val="1D0DBB2B"/>
    <w:rsid w:val="1DA049C4"/>
    <w:rsid w:val="1DD2BBE2"/>
    <w:rsid w:val="1E67D93E"/>
    <w:rsid w:val="1E6C1218"/>
    <w:rsid w:val="1EBE497D"/>
    <w:rsid w:val="1F90175C"/>
    <w:rsid w:val="1FB2F404"/>
    <w:rsid w:val="1FF0651B"/>
    <w:rsid w:val="204C1EA0"/>
    <w:rsid w:val="20A08D29"/>
    <w:rsid w:val="20F3DB59"/>
    <w:rsid w:val="22338931"/>
    <w:rsid w:val="22655C6E"/>
    <w:rsid w:val="22C1E90B"/>
    <w:rsid w:val="230590F7"/>
    <w:rsid w:val="23DEE743"/>
    <w:rsid w:val="245460D6"/>
    <w:rsid w:val="24E62CA1"/>
    <w:rsid w:val="250FBEB3"/>
    <w:rsid w:val="254452B8"/>
    <w:rsid w:val="25A6C6C4"/>
    <w:rsid w:val="25F8E7FC"/>
    <w:rsid w:val="261958DF"/>
    <w:rsid w:val="274D5FF7"/>
    <w:rsid w:val="27517C58"/>
    <w:rsid w:val="28411C6B"/>
    <w:rsid w:val="28C46582"/>
    <w:rsid w:val="2AD9FABD"/>
    <w:rsid w:val="2C684935"/>
    <w:rsid w:val="2CA24463"/>
    <w:rsid w:val="2D290EDE"/>
    <w:rsid w:val="2D3E4714"/>
    <w:rsid w:val="2E3DDC0D"/>
    <w:rsid w:val="2E75C039"/>
    <w:rsid w:val="2FB34DF4"/>
    <w:rsid w:val="303ECDB2"/>
    <w:rsid w:val="30B10DAC"/>
    <w:rsid w:val="31B50B12"/>
    <w:rsid w:val="31C03B0E"/>
    <w:rsid w:val="31FA17D5"/>
    <w:rsid w:val="32CBA7E5"/>
    <w:rsid w:val="33A1DDC8"/>
    <w:rsid w:val="35CD8FD1"/>
    <w:rsid w:val="3665880C"/>
    <w:rsid w:val="37E11070"/>
    <w:rsid w:val="37FB5BF8"/>
    <w:rsid w:val="38CD8C7D"/>
    <w:rsid w:val="391156BB"/>
    <w:rsid w:val="39AD8E67"/>
    <w:rsid w:val="39F9BEAD"/>
    <w:rsid w:val="3AEAA234"/>
    <w:rsid w:val="3DC9EF93"/>
    <w:rsid w:val="3E1C1DF8"/>
    <w:rsid w:val="3E27A3F0"/>
    <w:rsid w:val="3F480322"/>
    <w:rsid w:val="404024D5"/>
    <w:rsid w:val="40D36C22"/>
    <w:rsid w:val="415D07EE"/>
    <w:rsid w:val="419B6342"/>
    <w:rsid w:val="41AD4526"/>
    <w:rsid w:val="42413354"/>
    <w:rsid w:val="425FC64B"/>
    <w:rsid w:val="42C56F35"/>
    <w:rsid w:val="45B5FE9B"/>
    <w:rsid w:val="45D1B10E"/>
    <w:rsid w:val="46162B0D"/>
    <w:rsid w:val="46ADEDB0"/>
    <w:rsid w:val="4751AE59"/>
    <w:rsid w:val="47D64D34"/>
    <w:rsid w:val="47DA82E5"/>
    <w:rsid w:val="4802B4DA"/>
    <w:rsid w:val="484CB1C4"/>
    <w:rsid w:val="498A3D1B"/>
    <w:rsid w:val="4ADB3206"/>
    <w:rsid w:val="4BBC40E8"/>
    <w:rsid w:val="4C034B15"/>
    <w:rsid w:val="4C16F408"/>
    <w:rsid w:val="4C7F3E40"/>
    <w:rsid w:val="4D0057B9"/>
    <w:rsid w:val="4D3BD988"/>
    <w:rsid w:val="4DA71D5C"/>
    <w:rsid w:val="4E35CDF5"/>
    <w:rsid w:val="4E69CDBB"/>
    <w:rsid w:val="4F823257"/>
    <w:rsid w:val="4F921454"/>
    <w:rsid w:val="4FDE7AA9"/>
    <w:rsid w:val="510D6384"/>
    <w:rsid w:val="5148C509"/>
    <w:rsid w:val="516485B1"/>
    <w:rsid w:val="518E5DFB"/>
    <w:rsid w:val="526225BC"/>
    <w:rsid w:val="52A55EFE"/>
    <w:rsid w:val="53A48A31"/>
    <w:rsid w:val="540AEFA2"/>
    <w:rsid w:val="54D0127C"/>
    <w:rsid w:val="55274F2D"/>
    <w:rsid w:val="556ADFFE"/>
    <w:rsid w:val="55A80E3F"/>
    <w:rsid w:val="5606CFC8"/>
    <w:rsid w:val="56317686"/>
    <w:rsid w:val="56743E2E"/>
    <w:rsid w:val="57849619"/>
    <w:rsid w:val="57C3AA4E"/>
    <w:rsid w:val="57E67332"/>
    <w:rsid w:val="5833F096"/>
    <w:rsid w:val="585202EB"/>
    <w:rsid w:val="58A284B4"/>
    <w:rsid w:val="58D64A2B"/>
    <w:rsid w:val="59356EEF"/>
    <w:rsid w:val="598A7BF5"/>
    <w:rsid w:val="59D9FEC0"/>
    <w:rsid w:val="5A7A641E"/>
    <w:rsid w:val="5A89D836"/>
    <w:rsid w:val="5AA774F1"/>
    <w:rsid w:val="5AFD6C13"/>
    <w:rsid w:val="5BFDB1B6"/>
    <w:rsid w:val="5DAC9646"/>
    <w:rsid w:val="5DB17D83"/>
    <w:rsid w:val="5E4855C3"/>
    <w:rsid w:val="5E7C3747"/>
    <w:rsid w:val="5E80DC8B"/>
    <w:rsid w:val="5F9E91B6"/>
    <w:rsid w:val="629A96F2"/>
    <w:rsid w:val="631B6482"/>
    <w:rsid w:val="63306AEE"/>
    <w:rsid w:val="635DE863"/>
    <w:rsid w:val="637A432F"/>
    <w:rsid w:val="64D1003C"/>
    <w:rsid w:val="64D1A258"/>
    <w:rsid w:val="65B4DA54"/>
    <w:rsid w:val="678A4071"/>
    <w:rsid w:val="67F55613"/>
    <w:rsid w:val="68A7CC8F"/>
    <w:rsid w:val="68B14D62"/>
    <w:rsid w:val="68C66BB5"/>
    <w:rsid w:val="68EFF14E"/>
    <w:rsid w:val="6985ED0F"/>
    <w:rsid w:val="6A0540B5"/>
    <w:rsid w:val="6C03DC1C"/>
    <w:rsid w:val="6C40E8FA"/>
    <w:rsid w:val="6D1A2190"/>
    <w:rsid w:val="6DC6ACB5"/>
    <w:rsid w:val="6EF2074F"/>
    <w:rsid w:val="70378BB3"/>
    <w:rsid w:val="703A1880"/>
    <w:rsid w:val="7084A5D2"/>
    <w:rsid w:val="70A40C79"/>
    <w:rsid w:val="70DB1775"/>
    <w:rsid w:val="70FD62F8"/>
    <w:rsid w:val="71C0B785"/>
    <w:rsid w:val="71F60A39"/>
    <w:rsid w:val="74716802"/>
    <w:rsid w:val="754A25A2"/>
    <w:rsid w:val="7561BC26"/>
    <w:rsid w:val="75B52EF4"/>
    <w:rsid w:val="76B54E6B"/>
    <w:rsid w:val="77985A05"/>
    <w:rsid w:val="7890D46B"/>
    <w:rsid w:val="7A718E2C"/>
    <w:rsid w:val="7B0A4333"/>
    <w:rsid w:val="7C19A19B"/>
    <w:rsid w:val="7C269826"/>
    <w:rsid w:val="7C433FAC"/>
    <w:rsid w:val="7CB01E10"/>
    <w:rsid w:val="7D13E9CD"/>
    <w:rsid w:val="7E04D97A"/>
    <w:rsid w:val="7E4B162B"/>
    <w:rsid w:val="7E57BF10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BB9BDA5C-C525-4403-BF75-C55E6672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4A5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 w:line="240" w:lineRule="auto"/>
      <w:ind w:left="364"/>
    </w:pPr>
    <w:rPr>
      <w:rFonts w:cstheme="minorBidi"/>
      <w:color w:val="auto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411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861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7695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2803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78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59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002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376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74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1123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3790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63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41472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1346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32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72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729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3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7</Pages>
  <Words>1678</Words>
  <Characters>957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 DARLINGGREER</dc:creator>
  <cp:keywords/>
  <cp:lastModifiedBy>RENA  POSTON</cp:lastModifiedBy>
  <cp:revision>62</cp:revision>
  <cp:lastPrinted>2024-09-20T19:28:00Z</cp:lastPrinted>
  <dcterms:created xsi:type="dcterms:W3CDTF">2024-10-13T21:44:00Z</dcterms:created>
  <dcterms:modified xsi:type="dcterms:W3CDTF">2024-10-18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